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1B2C" w:rsidRPr="009C63A3" w:rsidRDefault="009C63A3" w:rsidP="00FA1B2C">
      <w:pPr>
        <w:rPr>
          <w:rFonts w:ascii="Times New Roman" w:hAnsi="Times New Roman" w:cs="Times New Roman"/>
          <w:sz w:val="24"/>
          <w:szCs w:val="24"/>
          <w:lang w:val="en-CA"/>
        </w:rPr>
      </w:pPr>
      <w:r w:rsidRPr="009C63A3">
        <w:rPr>
          <w:rFonts w:ascii="Times New Roman" w:hAnsi="Times New Roman" w:cs="Times New Roman"/>
          <w:sz w:val="24"/>
          <w:szCs w:val="24"/>
          <w:lang w:val="en-CA"/>
        </w:rPr>
        <w:t>Question 1</w:t>
      </w:r>
    </w:p>
    <w:p w:rsidR="009C63A3" w:rsidRPr="009C63A3" w:rsidRDefault="009C63A3" w:rsidP="009C63A3">
      <w:pPr>
        <w:rPr>
          <w:rFonts w:ascii="Times New Roman" w:hAnsi="Times New Roman" w:cs="Times New Roman"/>
          <w:sz w:val="24"/>
          <w:szCs w:val="24"/>
          <w:lang w:val="en-CA"/>
        </w:rPr>
      </w:pPr>
      <w:r w:rsidRPr="009C63A3">
        <w:rPr>
          <w:rFonts w:ascii="Times New Roman" w:hAnsi="Times New Roman" w:cs="Times New Roman"/>
          <w:sz w:val="24"/>
          <w:szCs w:val="24"/>
          <w:lang w:val="en-CA"/>
        </w:rPr>
        <w:t>Black–Scholes–Merton Pricing Formula. Implied Volatility</w:t>
      </w:r>
    </w:p>
    <w:p w:rsidR="009C63A3" w:rsidRPr="009C63A3" w:rsidRDefault="009C63A3" w:rsidP="009C63A3">
      <w:pPr>
        <w:rPr>
          <w:rFonts w:ascii="Times New Roman" w:hAnsi="Times New Roman" w:cs="Times New Roman"/>
          <w:sz w:val="24"/>
          <w:szCs w:val="24"/>
          <w:lang w:val="en-CA"/>
        </w:rPr>
      </w:pPr>
      <w:r w:rsidRPr="009C63A3">
        <w:rPr>
          <w:rFonts w:ascii="Times New Roman" w:hAnsi="Times New Roman" w:cs="Times New Roman"/>
          <w:sz w:val="24"/>
          <w:szCs w:val="24"/>
          <w:lang w:val="en-CA"/>
        </w:rPr>
        <w:t>European Call:</w:t>
      </w:r>
    </w:p>
    <w:p w:rsidR="009C63A3" w:rsidRPr="009C63A3" w:rsidRDefault="009C63A3" w:rsidP="009C63A3">
      <w:pPr>
        <w:rPr>
          <w:rStyle w:val="NormalTok"/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C63A3">
        <w:rPr>
          <w:rStyle w:val="KeywordTok"/>
          <w:rFonts w:ascii="Times New Roman" w:hAnsi="Times New Roman" w:cs="Times New Roman"/>
          <w:sz w:val="24"/>
          <w:szCs w:val="24"/>
        </w:rPr>
        <w:t>CallOption</w:t>
      </w:r>
      <w:proofErr w:type="spellEnd"/>
      <w:r w:rsidRPr="009C63A3">
        <w:rPr>
          <w:rStyle w:val="NormalTok"/>
          <w:rFonts w:ascii="Times New Roman" w:hAnsi="Times New Roman" w:cs="Times New Roman"/>
          <w:sz w:val="24"/>
          <w:szCs w:val="24"/>
        </w:rPr>
        <w:t>(</w:t>
      </w:r>
      <w:proofErr w:type="gramEnd"/>
      <w:r w:rsidRPr="009C63A3">
        <w:rPr>
          <w:rStyle w:val="DecValTok"/>
          <w:rFonts w:ascii="Times New Roman" w:hAnsi="Times New Roman" w:cs="Times New Roman"/>
          <w:sz w:val="24"/>
          <w:szCs w:val="24"/>
        </w:rPr>
        <w:t>100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,</w:t>
      </w:r>
      <w:r w:rsidRPr="009C63A3">
        <w:rPr>
          <w:rStyle w:val="DecValTok"/>
          <w:rFonts w:ascii="Times New Roman" w:hAnsi="Times New Roman" w:cs="Times New Roman"/>
          <w:sz w:val="24"/>
          <w:szCs w:val="24"/>
        </w:rPr>
        <w:t>30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/</w:t>
      </w:r>
      <w:r w:rsidRPr="009C63A3">
        <w:rPr>
          <w:rStyle w:val="DecValTok"/>
          <w:rFonts w:ascii="Times New Roman" w:hAnsi="Times New Roman" w:cs="Times New Roman"/>
          <w:sz w:val="24"/>
          <w:szCs w:val="24"/>
        </w:rPr>
        <w:t>252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,</w:t>
      </w:r>
      <w:r w:rsidRPr="009C63A3">
        <w:rPr>
          <w:rStyle w:val="DecValTok"/>
          <w:rFonts w:ascii="Times New Roman" w:hAnsi="Times New Roman" w:cs="Times New Roman"/>
          <w:sz w:val="24"/>
          <w:szCs w:val="24"/>
        </w:rPr>
        <w:t>100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,</w:t>
      </w:r>
      <w:r w:rsidRPr="009C63A3">
        <w:rPr>
          <w:rStyle w:val="DecValTok"/>
          <w:rFonts w:ascii="Times New Roman" w:hAnsi="Times New Roman" w:cs="Times New Roman"/>
          <w:sz w:val="24"/>
          <w:szCs w:val="24"/>
        </w:rPr>
        <w:t>5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/</w:t>
      </w:r>
      <w:r w:rsidRPr="009C63A3">
        <w:rPr>
          <w:rStyle w:val="DecValTok"/>
          <w:rFonts w:ascii="Times New Roman" w:hAnsi="Times New Roman" w:cs="Times New Roman"/>
          <w:sz w:val="24"/>
          <w:szCs w:val="24"/>
        </w:rPr>
        <w:t>100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,</w:t>
      </w:r>
      <w:r w:rsidRPr="009C63A3">
        <w:rPr>
          <w:rStyle w:val="FloatTok"/>
          <w:rFonts w:ascii="Times New Roman" w:hAnsi="Times New Roman" w:cs="Times New Roman"/>
          <w:sz w:val="24"/>
          <w:szCs w:val="24"/>
        </w:rPr>
        <w:t>0.2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)</w:t>
      </w:r>
    </w:p>
    <w:p w:rsidR="009C63A3" w:rsidRPr="009C63A3" w:rsidRDefault="009C63A3" w:rsidP="009C63A3">
      <w:pPr>
        <w:pStyle w:val="ListParagraph"/>
        <w:numPr>
          <w:ilvl w:val="0"/>
          <w:numId w:val="1"/>
        </w:numPr>
        <w:rPr>
          <w:rStyle w:val="VerbatimChar"/>
          <w:rFonts w:ascii="Times New Roman" w:hAnsi="Times New Roman" w:cs="Times New Roman"/>
          <w:sz w:val="24"/>
          <w:szCs w:val="24"/>
        </w:rPr>
      </w:pPr>
      <w:r w:rsidRPr="009C63A3">
        <w:rPr>
          <w:rStyle w:val="VerbatimChar"/>
          <w:rFonts w:ascii="Times New Roman" w:hAnsi="Times New Roman" w:cs="Times New Roman"/>
          <w:sz w:val="24"/>
          <w:szCs w:val="24"/>
        </w:rPr>
        <w:t>3.051184</w:t>
      </w:r>
      <w:bookmarkStart w:id="0" w:name="_GoBack"/>
      <w:bookmarkEnd w:id="0"/>
    </w:p>
    <w:p w:rsidR="009C63A3" w:rsidRPr="009C63A3" w:rsidRDefault="009C63A3" w:rsidP="009C63A3">
      <w:pPr>
        <w:rPr>
          <w:rStyle w:val="VerbatimChar"/>
          <w:rFonts w:ascii="Times New Roman" w:hAnsi="Times New Roman" w:cs="Times New Roman"/>
          <w:sz w:val="24"/>
          <w:szCs w:val="24"/>
        </w:rPr>
      </w:pPr>
      <w:r w:rsidRPr="009C63A3">
        <w:rPr>
          <w:rStyle w:val="VerbatimChar"/>
          <w:rFonts w:ascii="Times New Roman" w:hAnsi="Times New Roman" w:cs="Times New Roman"/>
          <w:sz w:val="24"/>
          <w:szCs w:val="24"/>
        </w:rPr>
        <w:t>European Put</w:t>
      </w:r>
    </w:p>
    <w:p w:rsidR="009C63A3" w:rsidRPr="009C63A3" w:rsidRDefault="009C63A3" w:rsidP="009C63A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C63A3">
        <w:rPr>
          <w:rStyle w:val="KeywordTok"/>
          <w:rFonts w:ascii="Times New Roman" w:hAnsi="Times New Roman" w:cs="Times New Roman"/>
          <w:sz w:val="24"/>
          <w:szCs w:val="24"/>
        </w:rPr>
        <w:t>PutOption</w:t>
      </w:r>
      <w:proofErr w:type="spellEnd"/>
      <w:r w:rsidRPr="009C63A3">
        <w:rPr>
          <w:rStyle w:val="NormalTok"/>
          <w:rFonts w:ascii="Times New Roman" w:hAnsi="Times New Roman" w:cs="Times New Roman"/>
          <w:sz w:val="24"/>
          <w:szCs w:val="24"/>
        </w:rPr>
        <w:t>(</w:t>
      </w:r>
      <w:proofErr w:type="gramEnd"/>
      <w:r w:rsidRPr="009C63A3">
        <w:rPr>
          <w:rStyle w:val="DecValTok"/>
          <w:rFonts w:ascii="Times New Roman" w:hAnsi="Times New Roman" w:cs="Times New Roman"/>
          <w:sz w:val="24"/>
          <w:szCs w:val="24"/>
        </w:rPr>
        <w:t>100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,</w:t>
      </w:r>
      <w:r w:rsidRPr="009C63A3">
        <w:rPr>
          <w:rStyle w:val="DecValTok"/>
          <w:rFonts w:ascii="Times New Roman" w:hAnsi="Times New Roman" w:cs="Times New Roman"/>
          <w:sz w:val="24"/>
          <w:szCs w:val="24"/>
        </w:rPr>
        <w:t>30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/</w:t>
      </w:r>
      <w:r w:rsidRPr="009C63A3">
        <w:rPr>
          <w:rStyle w:val="DecValTok"/>
          <w:rFonts w:ascii="Times New Roman" w:hAnsi="Times New Roman" w:cs="Times New Roman"/>
          <w:sz w:val="24"/>
          <w:szCs w:val="24"/>
        </w:rPr>
        <w:t>252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,</w:t>
      </w:r>
      <w:r w:rsidRPr="009C63A3">
        <w:rPr>
          <w:rStyle w:val="DecValTok"/>
          <w:rFonts w:ascii="Times New Roman" w:hAnsi="Times New Roman" w:cs="Times New Roman"/>
          <w:sz w:val="24"/>
          <w:szCs w:val="24"/>
        </w:rPr>
        <w:t>100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,</w:t>
      </w:r>
      <w:r w:rsidRPr="009C63A3">
        <w:rPr>
          <w:rStyle w:val="DecValTok"/>
          <w:rFonts w:ascii="Times New Roman" w:hAnsi="Times New Roman" w:cs="Times New Roman"/>
          <w:sz w:val="24"/>
          <w:szCs w:val="24"/>
        </w:rPr>
        <w:t>5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/</w:t>
      </w:r>
      <w:r w:rsidRPr="009C63A3">
        <w:rPr>
          <w:rStyle w:val="DecValTok"/>
          <w:rFonts w:ascii="Times New Roman" w:hAnsi="Times New Roman" w:cs="Times New Roman"/>
          <w:sz w:val="24"/>
          <w:szCs w:val="24"/>
        </w:rPr>
        <w:t>100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,</w:t>
      </w:r>
      <w:r w:rsidRPr="009C63A3">
        <w:rPr>
          <w:rStyle w:val="FloatTok"/>
          <w:rFonts w:ascii="Times New Roman" w:hAnsi="Times New Roman" w:cs="Times New Roman"/>
          <w:sz w:val="24"/>
          <w:szCs w:val="24"/>
        </w:rPr>
        <w:t>0.2</w:t>
      </w:r>
      <w:r w:rsidRPr="009C63A3">
        <w:rPr>
          <w:rStyle w:val="NormalTok"/>
          <w:rFonts w:ascii="Times New Roman" w:hAnsi="Times New Roman" w:cs="Times New Roman"/>
          <w:sz w:val="24"/>
          <w:szCs w:val="24"/>
        </w:rPr>
        <w:t>)</w:t>
      </w:r>
    </w:p>
    <w:p w:rsidR="009C63A3" w:rsidRPr="009C63A3" w:rsidRDefault="009C63A3" w:rsidP="009C63A3">
      <w:pPr>
        <w:pStyle w:val="ListParagraph"/>
        <w:numPr>
          <w:ilvl w:val="0"/>
          <w:numId w:val="1"/>
        </w:numPr>
        <w:rPr>
          <w:rStyle w:val="VerbatimChar"/>
          <w:rFonts w:ascii="Times New Roman" w:hAnsi="Times New Roman" w:cs="Times New Roman"/>
          <w:sz w:val="24"/>
          <w:szCs w:val="24"/>
        </w:rPr>
      </w:pPr>
      <w:r w:rsidRPr="009C63A3">
        <w:rPr>
          <w:rStyle w:val="VerbatimChar"/>
          <w:rFonts w:ascii="Times New Roman" w:hAnsi="Times New Roman" w:cs="Times New Roman"/>
          <w:sz w:val="24"/>
          <w:szCs w:val="24"/>
        </w:rPr>
        <w:t>2.457714</w:t>
      </w:r>
    </w:p>
    <w:p w:rsidR="009C63A3" w:rsidRPr="009C63A3" w:rsidRDefault="009C63A3" w:rsidP="009C63A3">
      <w:pPr>
        <w:rPr>
          <w:rStyle w:val="VerbatimChar"/>
          <w:rFonts w:ascii="Times New Roman" w:hAnsi="Times New Roman" w:cs="Times New Roman"/>
          <w:sz w:val="24"/>
          <w:szCs w:val="24"/>
        </w:rPr>
      </w:pPr>
    </w:p>
    <w:p w:rsidR="009C63A3" w:rsidRDefault="009C63A3" w:rsidP="009C63A3">
      <w:pPr>
        <w:rPr>
          <w:rStyle w:val="VerbatimChar"/>
          <w:rFonts w:ascii="Times New Roman" w:hAnsi="Times New Roman" w:cs="Times New Roman"/>
          <w:sz w:val="24"/>
          <w:szCs w:val="24"/>
        </w:rPr>
      </w:pPr>
      <w:r w:rsidRPr="009C63A3">
        <w:rPr>
          <w:rStyle w:val="VerbatimChar"/>
          <w:rFonts w:ascii="Times New Roman" w:hAnsi="Times New Roman" w:cs="Times New Roman"/>
          <w:sz w:val="24"/>
          <w:szCs w:val="24"/>
        </w:rPr>
        <w:t>Put-Call Parity</w:t>
      </w:r>
    </w:p>
    <w:p w:rsidR="009C63A3" w:rsidRDefault="009C63A3" w:rsidP="009C63A3">
      <w:pPr>
        <w:rPr>
          <w:rStyle w:val="NormalTok"/>
        </w:rPr>
      </w:pPr>
      <w:proofErr w:type="spellStart"/>
      <w:proofErr w:type="gramStart"/>
      <w:r>
        <w:rPr>
          <w:rStyle w:val="KeywordTok"/>
        </w:rPr>
        <w:t>PutCallParity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/</w:t>
      </w:r>
      <w:r>
        <w:rPr>
          <w:rStyle w:val="DecValTok"/>
        </w:rPr>
        <w:t>252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:rsidR="009C63A3" w:rsidRPr="009C63A3" w:rsidRDefault="009C63A3" w:rsidP="009C63A3">
      <w:pPr>
        <w:pStyle w:val="ListParagraph"/>
        <w:numPr>
          <w:ilvl w:val="0"/>
          <w:numId w:val="1"/>
        </w:numPr>
        <w:rPr>
          <w:rStyle w:val="VerbatimChar"/>
          <w:rFonts w:ascii="Times New Roman" w:hAnsi="Times New Roman" w:cs="Times New Roman"/>
          <w:sz w:val="24"/>
          <w:szCs w:val="24"/>
          <w:shd w:val="clear" w:color="auto" w:fill="auto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 xml:space="preserve">RHS = </w:t>
      </w:r>
      <w:r>
        <w:rPr>
          <w:rStyle w:val="VerbatimChar"/>
        </w:rPr>
        <w:t>0.5934701</w:t>
      </w:r>
    </w:p>
    <w:p w:rsidR="009C63A3" w:rsidRPr="009C63A3" w:rsidRDefault="009C63A3" w:rsidP="009C63A3">
      <w:pPr>
        <w:pStyle w:val="ListParagraph"/>
        <w:numPr>
          <w:ilvl w:val="0"/>
          <w:numId w:val="1"/>
        </w:numPr>
        <w:rPr>
          <w:rStyle w:val="VerbatimChar"/>
          <w:rFonts w:ascii="Times New Roman" w:hAnsi="Times New Roman" w:cs="Times New Roman"/>
          <w:sz w:val="24"/>
          <w:szCs w:val="24"/>
          <w:shd w:val="clear" w:color="auto" w:fill="auto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 xml:space="preserve">LHS = </w:t>
      </w:r>
      <w:r>
        <w:rPr>
          <w:rStyle w:val="VerbatimChar"/>
        </w:rPr>
        <w:t>0.5934701</w:t>
      </w:r>
    </w:p>
    <w:p w:rsidR="009C63A3" w:rsidRDefault="009C63A3" w:rsidP="009C63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LHS – RHS = 0</w:t>
      </w:r>
    </w:p>
    <w:p w:rsidR="009C63A3" w:rsidRDefault="009C63A3" w:rsidP="009C63A3">
      <w:pPr>
        <w:rPr>
          <w:rFonts w:ascii="Times New Roman" w:hAnsi="Times New Roman" w:cs="Times New Roman"/>
          <w:sz w:val="24"/>
          <w:szCs w:val="24"/>
          <w:lang w:val="en-CA"/>
        </w:rPr>
      </w:pPr>
    </w:p>
    <w:p w:rsidR="009C63A3" w:rsidRDefault="004A00A5" w:rsidP="009C63A3">
      <w:p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Implied Volatility</w:t>
      </w:r>
    </w:p>
    <w:p w:rsidR="004A00A5" w:rsidRDefault="004A00A5" w:rsidP="009C63A3">
      <w:p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Bisection Method</w:t>
      </w:r>
    </w:p>
    <w:p w:rsidR="004A00A5" w:rsidRDefault="004A00A5" w:rsidP="009C63A3">
      <w:pPr>
        <w:rPr>
          <w:rFonts w:ascii="Times New Roman" w:hAnsi="Times New Roman" w:cs="Times New Roman"/>
          <w:sz w:val="24"/>
          <w:szCs w:val="24"/>
          <w:lang w:val="en-CA"/>
        </w:rPr>
      </w:pPr>
    </w:p>
    <w:p w:rsidR="00C9046F" w:rsidRDefault="00C9046F" w:rsidP="00C9046F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13A1B">
        <w:rPr>
          <w:noProof/>
        </w:rPr>
        <w:t>1</w:t>
      </w:r>
      <w:r>
        <w:fldChar w:fldCharType="end"/>
      </w:r>
      <w:r>
        <w:t xml:space="preserve"> Implied volatility using bisection meth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F6A74" w:rsidRPr="005C1FFF" w:rsidTr="00050118">
        <w:tc>
          <w:tcPr>
            <w:tcW w:w="4675" w:type="dxa"/>
          </w:tcPr>
          <w:p w:rsidR="00BF6A74" w:rsidRDefault="00BF6A74" w:rsidP="00050118">
            <w:r>
              <w:t>Implied Volatility</w:t>
            </w:r>
          </w:p>
        </w:tc>
        <w:tc>
          <w:tcPr>
            <w:tcW w:w="4675" w:type="dxa"/>
          </w:tcPr>
          <w:p w:rsidR="00BF6A74" w:rsidRPr="005C1FFF" w:rsidRDefault="00BF6A74" w:rsidP="00050118">
            <w:r>
              <w:t>Strike Prices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1.4713135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6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6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7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1.0897217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7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8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8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9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9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0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0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1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1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2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1370239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2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1508789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3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lastRenderedPageBreak/>
              <w:t>0.1530304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3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156189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4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1691895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4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1936035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5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2202148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5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6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8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9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9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0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3148193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0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2999268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1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2909241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1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2773285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2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2724609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2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2660675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3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2674561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3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2730103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4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2866821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4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302124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5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3212891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5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3164062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6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3659668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6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371582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7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3642578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7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6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1.3483887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7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8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9434204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8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8943481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9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848175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0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8087769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0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7549438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1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7453156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1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7178650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2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6936798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2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6744843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3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6561127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3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6424561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4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6271973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4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6169128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5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6095886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55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6038971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60</w:t>
            </w:r>
          </w:p>
        </w:tc>
      </w:tr>
      <w:tr w:rsidR="00BF6A74" w:rsidRPr="005C1FFF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5983276</w:t>
            </w:r>
          </w:p>
        </w:tc>
        <w:tc>
          <w:tcPr>
            <w:tcW w:w="4675" w:type="dxa"/>
          </w:tcPr>
          <w:p w:rsidR="00BF6A74" w:rsidRPr="005C1FFF" w:rsidRDefault="00BF6A74" w:rsidP="00050118">
            <w:r w:rsidRPr="005C1FFF">
              <w:t>165</w:t>
            </w:r>
          </w:p>
        </w:tc>
      </w:tr>
      <w:tr w:rsidR="00BF6A74" w:rsidTr="00050118">
        <w:tc>
          <w:tcPr>
            <w:tcW w:w="4675" w:type="dxa"/>
          </w:tcPr>
          <w:p w:rsidR="00BF6A74" w:rsidRPr="007B2F37" w:rsidRDefault="00BF6A74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7B2F3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5971375</w:t>
            </w:r>
          </w:p>
        </w:tc>
        <w:tc>
          <w:tcPr>
            <w:tcW w:w="4675" w:type="dxa"/>
          </w:tcPr>
          <w:p w:rsidR="00BF6A74" w:rsidRDefault="00BF6A74" w:rsidP="00050118">
            <w:r w:rsidRPr="005C1FFF">
              <w:t>170</w:t>
            </w:r>
          </w:p>
        </w:tc>
      </w:tr>
    </w:tbl>
    <w:p w:rsidR="004A00A5" w:rsidRDefault="004A00A5" w:rsidP="009C63A3">
      <w:pPr>
        <w:rPr>
          <w:rFonts w:ascii="Times New Roman" w:hAnsi="Times New Roman" w:cs="Times New Roman"/>
          <w:sz w:val="24"/>
          <w:szCs w:val="24"/>
          <w:lang w:val="en-CA"/>
        </w:rPr>
      </w:pPr>
    </w:p>
    <w:p w:rsidR="00EE65B4" w:rsidRDefault="00EE65B4" w:rsidP="009C63A3">
      <w:pPr>
        <w:rPr>
          <w:rFonts w:ascii="Times New Roman" w:hAnsi="Times New Roman" w:cs="Times New Roman"/>
          <w:sz w:val="24"/>
          <w:szCs w:val="24"/>
          <w:lang w:val="en-CA"/>
        </w:rPr>
      </w:pPr>
    </w:p>
    <w:p w:rsidR="00A972C2" w:rsidRDefault="00A972C2" w:rsidP="00A972C2">
      <w:pPr>
        <w:keepNext/>
      </w:pPr>
      <w:r>
        <w:rPr>
          <w:noProof/>
        </w:rPr>
        <w:drawing>
          <wp:inline distT="0" distB="0" distL="0" distR="0" wp14:anchorId="5CED4597" wp14:editId="1593A40D">
            <wp:extent cx="5943600" cy="3698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5B4" w:rsidRDefault="00A972C2" w:rsidP="00A972C2">
      <w:pPr>
        <w:pStyle w:val="Caption"/>
        <w:rPr>
          <w:rFonts w:ascii="Times New Roman" w:hAnsi="Times New Roman" w:cs="Times New Roman"/>
          <w:sz w:val="24"/>
          <w:szCs w:val="24"/>
          <w:lang w:val="en-CA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13A1B">
        <w:rPr>
          <w:noProof/>
        </w:rPr>
        <w:t>1</w:t>
      </w:r>
      <w:r>
        <w:fldChar w:fldCharType="end"/>
      </w:r>
      <w:r>
        <w:t xml:space="preserve"> Implied Volatility V Strike Price</w:t>
      </w:r>
    </w:p>
    <w:p w:rsidR="00EE65B4" w:rsidRDefault="00EE65B4" w:rsidP="009C63A3">
      <w:p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Green – 1month maturity</w:t>
      </w:r>
    </w:p>
    <w:p w:rsidR="00EE65B4" w:rsidRDefault="00EE65B4" w:rsidP="009C63A3">
      <w:p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Purple – 2month maturity</w:t>
      </w:r>
    </w:p>
    <w:p w:rsidR="00EE65B4" w:rsidRDefault="00EE65B4" w:rsidP="009C63A3">
      <w:p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 xml:space="preserve">Red – 6month maturity </w:t>
      </w:r>
      <w:r w:rsidR="00EB774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08680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</w:p>
    <w:p w:rsidR="00C9046F" w:rsidRDefault="00C9046F" w:rsidP="00C9046F">
      <w:p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The bisection method had to stopped using a counter, as the data had multiple roots. Not having a unique root resulted in the bisection method failing and going in an infinite loop. The data shown above is after the method was stopped after 10000 iterations</w:t>
      </w:r>
    </w:p>
    <w:p w:rsidR="00C9046F" w:rsidRDefault="00C9046F" w:rsidP="009C63A3">
      <w:pPr>
        <w:rPr>
          <w:rFonts w:ascii="Times New Roman" w:hAnsi="Times New Roman" w:cs="Times New Roman"/>
          <w:sz w:val="24"/>
          <w:szCs w:val="24"/>
          <w:lang w:val="en-CA"/>
        </w:rPr>
      </w:pPr>
    </w:p>
    <w:p w:rsidR="007D5253" w:rsidRDefault="007D5253" w:rsidP="009C63A3">
      <w:p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Greeks</w:t>
      </w:r>
    </w:p>
    <w:p w:rsidR="007D5253" w:rsidRPr="007D5253" w:rsidRDefault="00941599" w:rsidP="007955F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tau &lt;-</w:t>
      </w:r>
      <w:r w:rsidR="007D5253" w:rsidRPr="007D5253">
        <w:rPr>
          <w:rFonts w:ascii="Times New Roman" w:hAnsi="Times New Roman" w:cs="Times New Roman"/>
          <w:sz w:val="24"/>
          <w:szCs w:val="24"/>
          <w:lang w:val="en-CA"/>
        </w:rPr>
        <w:t xml:space="preserve"> 30/252</w:t>
      </w:r>
    </w:p>
    <w:p w:rsidR="007D5253" w:rsidRPr="007D5253" w:rsidRDefault="007D5253" w:rsidP="007955F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  <w:r w:rsidRPr="007D5253">
        <w:rPr>
          <w:rFonts w:ascii="Times New Roman" w:hAnsi="Times New Roman" w:cs="Times New Roman"/>
          <w:sz w:val="24"/>
          <w:szCs w:val="24"/>
          <w:lang w:val="en-CA"/>
        </w:rPr>
        <w:t>S &lt;- 100</w:t>
      </w:r>
    </w:p>
    <w:p w:rsidR="007D5253" w:rsidRPr="007D5253" w:rsidRDefault="007D5253" w:rsidP="007955F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  <w:r w:rsidRPr="007D5253">
        <w:rPr>
          <w:rFonts w:ascii="Times New Roman" w:hAnsi="Times New Roman" w:cs="Times New Roman"/>
          <w:sz w:val="24"/>
          <w:szCs w:val="24"/>
          <w:lang w:val="en-CA"/>
        </w:rPr>
        <w:t>k &lt;- 100</w:t>
      </w:r>
    </w:p>
    <w:p w:rsidR="007D5253" w:rsidRPr="007D5253" w:rsidRDefault="007D5253" w:rsidP="007955F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  <w:r w:rsidRPr="007D5253">
        <w:rPr>
          <w:rFonts w:ascii="Times New Roman" w:hAnsi="Times New Roman" w:cs="Times New Roman"/>
          <w:sz w:val="24"/>
          <w:szCs w:val="24"/>
          <w:lang w:val="en-CA"/>
        </w:rPr>
        <w:t>r &lt;- 0.05</w:t>
      </w:r>
    </w:p>
    <w:p w:rsidR="007D5253" w:rsidRPr="007D5253" w:rsidRDefault="007D5253" w:rsidP="007955F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  <w:r w:rsidRPr="007D5253">
        <w:rPr>
          <w:rFonts w:ascii="Times New Roman" w:hAnsi="Times New Roman" w:cs="Times New Roman"/>
          <w:sz w:val="24"/>
          <w:szCs w:val="24"/>
          <w:lang w:val="en-CA"/>
        </w:rPr>
        <w:t>sigma &lt;- 0.2</w:t>
      </w:r>
    </w:p>
    <w:p w:rsidR="007D5253" w:rsidRDefault="007D5253" w:rsidP="007955F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  <w:r w:rsidRPr="007D5253">
        <w:rPr>
          <w:rFonts w:ascii="Times New Roman" w:hAnsi="Times New Roman" w:cs="Times New Roman"/>
          <w:sz w:val="24"/>
          <w:szCs w:val="24"/>
          <w:lang w:val="en-CA"/>
        </w:rPr>
        <w:t>h &lt;- 0.0001</w:t>
      </w:r>
    </w:p>
    <w:p w:rsidR="007955F5" w:rsidRDefault="007955F5" w:rsidP="007955F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q &lt;- 0</w:t>
      </w:r>
    </w:p>
    <w:p w:rsidR="007410B5" w:rsidRDefault="007410B5" w:rsidP="007955F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:rsidR="007955F5" w:rsidRDefault="007955F5" w:rsidP="007D5253">
      <w:pPr>
        <w:rPr>
          <w:rFonts w:ascii="Times New Roman" w:hAnsi="Times New Roman" w:cs="Times New Roman"/>
          <w:sz w:val="24"/>
          <w:szCs w:val="24"/>
          <w:lang w:val="en-CA"/>
        </w:rPr>
      </w:pPr>
    </w:p>
    <w:p w:rsidR="007D5253" w:rsidRDefault="007D5253" w:rsidP="007D525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ghfmyibcob"/>
          <w:rFonts w:ascii="Lucida Console" w:hAnsi="Lucida Console"/>
          <w:color w:val="0000FF"/>
        </w:rPr>
        <w:lastRenderedPageBreak/>
        <w:t>Delta(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,tau</w:t>
      </w:r>
      <w:proofErr w:type="gramEnd"/>
      <w:r>
        <w:rPr>
          <w:rStyle w:val="gghfmyibcob"/>
          <w:rFonts w:ascii="Lucida Console" w:hAnsi="Lucida Console"/>
          <w:color w:val="0000FF"/>
        </w:rPr>
        <w:t>,k,r,sigma</w:t>
      </w:r>
      <w:proofErr w:type="spellEnd"/>
      <w:r>
        <w:rPr>
          <w:rStyle w:val="gghfmyibcob"/>
          <w:rFonts w:ascii="Lucida Console" w:hAnsi="Lucida Console"/>
          <w:color w:val="0000FF"/>
        </w:rPr>
        <w:t>)</w:t>
      </w:r>
      <w:r>
        <w:rPr>
          <w:rFonts w:ascii="Lucida Console" w:hAnsi="Lucida Console"/>
          <w:color w:val="000000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= </w:t>
      </w:r>
      <w:r>
        <w:rPr>
          <w:rFonts w:ascii="Lucida Console" w:hAnsi="Lucida Console"/>
          <w:color w:val="000000"/>
        </w:rPr>
        <w:t>0.54806</w:t>
      </w:r>
    </w:p>
    <w:p w:rsidR="007D5253" w:rsidRDefault="007D5253" w:rsidP="007D525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ghfmyibcob"/>
          <w:rFonts w:ascii="Lucida Console" w:hAnsi="Lucida Console"/>
          <w:color w:val="0000FF"/>
        </w:rPr>
        <w:t>Gamma(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,tau</w:t>
      </w:r>
      <w:proofErr w:type="gramEnd"/>
      <w:r>
        <w:rPr>
          <w:rStyle w:val="gghfmyibcob"/>
          <w:rFonts w:ascii="Lucida Console" w:hAnsi="Lucida Console"/>
          <w:color w:val="0000FF"/>
        </w:rPr>
        <w:t>,k,r,sigma</w:t>
      </w:r>
      <w:proofErr w:type="spellEnd"/>
      <w:r>
        <w:rPr>
          <w:rStyle w:val="gghfmyibcob"/>
          <w:rFonts w:ascii="Lucida Console" w:hAnsi="Lucida Console"/>
          <w:color w:val="0000FF"/>
        </w:rPr>
        <w:t>)</w:t>
      </w:r>
      <w:r>
        <w:rPr>
          <w:rStyle w:val="gghfmyibcob"/>
          <w:rFonts w:ascii="Lucida Console" w:hAnsi="Lucida Console"/>
          <w:color w:val="0000FF"/>
        </w:rPr>
        <w:t xml:space="preserve"> = </w:t>
      </w:r>
      <w:r>
        <w:rPr>
          <w:rFonts w:ascii="Lucida Console" w:hAnsi="Lucida Console"/>
          <w:color w:val="000000"/>
        </w:rPr>
        <w:t>0.05739221</w:t>
      </w:r>
    </w:p>
    <w:p w:rsidR="00A43453" w:rsidRDefault="007D5253" w:rsidP="00A4345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ghfmyibcob"/>
          <w:rFonts w:ascii="Lucida Console" w:hAnsi="Lucida Console"/>
          <w:color w:val="0000FF"/>
        </w:rPr>
        <w:t>Vega(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,tau</w:t>
      </w:r>
      <w:proofErr w:type="gramEnd"/>
      <w:r>
        <w:rPr>
          <w:rStyle w:val="gghfmyibcob"/>
          <w:rFonts w:ascii="Lucida Console" w:hAnsi="Lucida Console"/>
          <w:color w:val="0000FF"/>
        </w:rPr>
        <w:t>,k,r,sigma</w:t>
      </w:r>
      <w:proofErr w:type="spellEnd"/>
      <w:r>
        <w:rPr>
          <w:rStyle w:val="gghfmyibcob"/>
          <w:rFonts w:ascii="Lucida Console" w:hAnsi="Lucida Console"/>
          <w:color w:val="0000FF"/>
        </w:rPr>
        <w:t>)</w:t>
      </w:r>
      <w:r>
        <w:rPr>
          <w:rStyle w:val="gghfmyibcob"/>
          <w:rFonts w:ascii="Lucida Console" w:hAnsi="Lucida Console"/>
          <w:color w:val="0000FF"/>
        </w:rPr>
        <w:t xml:space="preserve"> = </w:t>
      </w:r>
      <w:r w:rsidR="007410B5">
        <w:rPr>
          <w:rFonts w:ascii="Lucida Console" w:hAnsi="Lucida Console"/>
          <w:color w:val="000000"/>
        </w:rPr>
        <w:t>13.66481</w:t>
      </w:r>
    </w:p>
    <w:p w:rsidR="000201DD" w:rsidRDefault="000201DD" w:rsidP="00A4345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0201DD" w:rsidRDefault="000201DD" w:rsidP="000201D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Style w:val="gghfmyibcob"/>
          <w:rFonts w:ascii="Lucida Console" w:hAnsi="Lucida Console"/>
          <w:color w:val="0000FF"/>
        </w:rPr>
        <w:t>DeltaApprox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,tau</w:t>
      </w:r>
      <w:proofErr w:type="gramEnd"/>
      <w:r>
        <w:rPr>
          <w:rStyle w:val="gghfmyibcob"/>
          <w:rFonts w:ascii="Lucida Console" w:hAnsi="Lucida Console"/>
          <w:color w:val="0000FF"/>
        </w:rPr>
        <w:t>,k,r,sigma</w:t>
      </w:r>
      <w:proofErr w:type="spellEnd"/>
      <w:r>
        <w:rPr>
          <w:rStyle w:val="gghfmyibcob"/>
          <w:rFonts w:ascii="Lucida Console" w:hAnsi="Lucida Console"/>
          <w:color w:val="0000FF"/>
        </w:rPr>
        <w:t>)</w:t>
      </w:r>
      <w:r>
        <w:rPr>
          <w:rStyle w:val="gghfmyibcob"/>
          <w:rFonts w:ascii="Lucida Console" w:hAnsi="Lucida Console"/>
          <w:color w:val="0000FF"/>
        </w:rPr>
        <w:t xml:space="preserve"> = </w:t>
      </w:r>
      <w:r>
        <w:rPr>
          <w:rFonts w:ascii="Lucida Console" w:hAnsi="Lucida Console"/>
          <w:color w:val="000000"/>
        </w:rPr>
        <w:t>0.5480629</w:t>
      </w:r>
    </w:p>
    <w:p w:rsidR="00D216BA" w:rsidRDefault="00D216BA" w:rsidP="00D216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Style w:val="gghfmyibcob"/>
          <w:rFonts w:ascii="Lucida Console" w:hAnsi="Lucida Console"/>
          <w:color w:val="0000FF"/>
        </w:rPr>
        <w:t>GammaApprox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,tau</w:t>
      </w:r>
      <w:proofErr w:type="gramEnd"/>
      <w:r>
        <w:rPr>
          <w:rStyle w:val="gghfmyibcob"/>
          <w:rFonts w:ascii="Lucida Console" w:hAnsi="Lucida Console"/>
          <w:color w:val="0000FF"/>
        </w:rPr>
        <w:t>,k,r,sigma</w:t>
      </w:r>
      <w:proofErr w:type="spellEnd"/>
      <w:r>
        <w:rPr>
          <w:rStyle w:val="gghfmyibcob"/>
          <w:rFonts w:ascii="Lucida Console" w:hAnsi="Lucida Console"/>
          <w:color w:val="0000FF"/>
        </w:rPr>
        <w:t>)</w:t>
      </w:r>
      <w:r>
        <w:rPr>
          <w:rFonts w:ascii="Lucida Console" w:hAnsi="Lucida Console"/>
          <w:color w:val="000000"/>
        </w:rPr>
        <w:t xml:space="preserve"> = </w:t>
      </w:r>
      <w:r>
        <w:rPr>
          <w:rFonts w:ascii="Lucida Console" w:hAnsi="Lucida Console"/>
          <w:color w:val="000000"/>
        </w:rPr>
        <w:t>0.05739125</w:t>
      </w:r>
    </w:p>
    <w:p w:rsidR="007410B5" w:rsidRDefault="00D216BA" w:rsidP="007410B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Style w:val="gghfmyibcob"/>
          <w:rFonts w:ascii="Lucida Console" w:hAnsi="Lucida Console"/>
          <w:color w:val="0000FF"/>
        </w:rPr>
        <w:t>VegaApprox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,tau</w:t>
      </w:r>
      <w:proofErr w:type="gramEnd"/>
      <w:r>
        <w:rPr>
          <w:rStyle w:val="gghfmyibcob"/>
          <w:rFonts w:ascii="Lucida Console" w:hAnsi="Lucida Console"/>
          <w:color w:val="0000FF"/>
        </w:rPr>
        <w:t>,k,r,sigma</w:t>
      </w:r>
      <w:proofErr w:type="spellEnd"/>
      <w:r>
        <w:rPr>
          <w:rStyle w:val="gghfmyibcob"/>
          <w:rFonts w:ascii="Lucida Console" w:hAnsi="Lucida Console"/>
          <w:color w:val="0000FF"/>
        </w:rPr>
        <w:t>)</w:t>
      </w:r>
      <w:r>
        <w:rPr>
          <w:rStyle w:val="gghfmyibcob"/>
          <w:rFonts w:ascii="Lucida Console" w:hAnsi="Lucida Console"/>
          <w:color w:val="0000FF"/>
        </w:rPr>
        <w:t xml:space="preserve"> = </w:t>
      </w:r>
      <w:r w:rsidR="007410B5">
        <w:rPr>
          <w:rFonts w:ascii="Lucida Console" w:hAnsi="Lucida Console"/>
          <w:color w:val="000000"/>
        </w:rPr>
        <w:t>13.66483</w:t>
      </w:r>
    </w:p>
    <w:p w:rsidR="0028642B" w:rsidRDefault="0028642B" w:rsidP="007410B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D216BA" w:rsidRDefault="00D216BA" w:rsidP="00D216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37366C" w:rsidRPr="0085196E" w:rsidRDefault="0037366C" w:rsidP="00D216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</w:p>
    <w:p w:rsidR="0028642B" w:rsidRDefault="0028642B" w:rsidP="0028642B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13A1B">
        <w:rPr>
          <w:noProof/>
        </w:rPr>
        <w:t>2</w:t>
      </w:r>
      <w:r>
        <w:fldChar w:fldCharType="end"/>
      </w:r>
      <w:r>
        <w:t>: Greeks for options with different matur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8642B" w:rsidTr="00050118">
        <w:tc>
          <w:tcPr>
            <w:tcW w:w="3116" w:type="dxa"/>
          </w:tcPr>
          <w:p w:rsidR="0028642B" w:rsidRDefault="0028642B" w:rsidP="00050118">
            <w:r>
              <w:t>Gamma</w:t>
            </w:r>
          </w:p>
        </w:tc>
        <w:tc>
          <w:tcPr>
            <w:tcW w:w="3117" w:type="dxa"/>
          </w:tcPr>
          <w:p w:rsidR="0028642B" w:rsidRDefault="0028642B" w:rsidP="00050118">
            <w:r>
              <w:t>Delta</w:t>
            </w:r>
          </w:p>
        </w:tc>
        <w:tc>
          <w:tcPr>
            <w:tcW w:w="3117" w:type="dxa"/>
          </w:tcPr>
          <w:p w:rsidR="0028642B" w:rsidRDefault="0028642B" w:rsidP="00050118">
            <w:r>
              <w:t>Vega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12349233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9559351935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4.294035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19994673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9442081424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5.183736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200913064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9342578259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5.898126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43993964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7183109066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555561e+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525396615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4677992178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832031e+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40368775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2381021262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426288e+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228663311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1111354368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8.730956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127982958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608346766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5.551272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83399065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430500221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4.216488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65611516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9801230263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2.221979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243105092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8770275693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9.379559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40800785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7009108202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599802e+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46937032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4738308974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834064e+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384716259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2605973744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496370e+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232271091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1185312691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9.140121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114581233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486641073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4.653482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51437077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194083361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2.176964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24201308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086854545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086961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12609469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044887593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6.060257e-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4197254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013252249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2.011820e-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4870826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018329292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2.702956e-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lastRenderedPageBreak/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1.000000000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0.000000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000000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9999997418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6.243980e-05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6068035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9982708423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2.564547e-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43954174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9822188417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2.020372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127130306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9330682428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5.978691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245336196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8311694580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160946e+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351462859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6732764851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661857e+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39130299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4828691401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836323e+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343369777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3005734234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603390e+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242213360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1598410567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120531e+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139070977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733142806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6.412731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65702999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285360435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3.009848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26302738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097467089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202278e+00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9051149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029285146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4.132048e-01</w:t>
            </w:r>
          </w:p>
        </w:tc>
      </w:tr>
      <w:tr w:rsidR="0028642B" w:rsidTr="00050118">
        <w:tc>
          <w:tcPr>
            <w:tcW w:w="3116" w:type="dxa"/>
          </w:tcPr>
          <w:p w:rsidR="0028642B" w:rsidRPr="005F5FEF" w:rsidRDefault="0028642B" w:rsidP="0005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5F5FE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0.0002761014</w:t>
            </w:r>
          </w:p>
        </w:tc>
        <w:tc>
          <w:tcPr>
            <w:tcW w:w="3117" w:type="dxa"/>
          </w:tcPr>
          <w:p w:rsidR="0028642B" w:rsidRPr="008E6364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8E6364">
              <w:rPr>
                <w:rFonts w:ascii="Lucida Console" w:hAnsi="Lucida Console"/>
                <w:color w:val="000000"/>
              </w:rPr>
              <w:t>0.0007967112</w:t>
            </w:r>
          </w:p>
        </w:tc>
        <w:tc>
          <w:tcPr>
            <w:tcW w:w="3117" w:type="dxa"/>
          </w:tcPr>
          <w:p w:rsidR="0028642B" w:rsidRPr="00C9372F" w:rsidRDefault="0028642B" w:rsidP="0005011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 w:rsidRPr="00C9372F">
              <w:rPr>
                <w:rFonts w:ascii="Lucida Console" w:hAnsi="Lucida Console"/>
                <w:color w:val="000000"/>
              </w:rPr>
              <w:t>1.261813e-01</w:t>
            </w:r>
          </w:p>
        </w:tc>
      </w:tr>
    </w:tbl>
    <w:p w:rsidR="0028642B" w:rsidRDefault="0028642B" w:rsidP="0028642B"/>
    <w:p w:rsidR="00D216BA" w:rsidRDefault="00D216BA" w:rsidP="00D216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85196E" w:rsidRDefault="0085196E" w:rsidP="00D216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D216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85196E" w:rsidRDefault="0085196E" w:rsidP="00D216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85196E" w:rsidRDefault="0085196E" w:rsidP="00D216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85196E" w:rsidRPr="0085196E" w:rsidRDefault="0085196E" w:rsidP="00D216BA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85196E">
        <w:rPr>
          <w:rFonts w:ascii="Times New Roman" w:hAnsi="Times New Roman" w:cs="Times New Roman"/>
          <w:color w:val="000000"/>
          <w:sz w:val="24"/>
          <w:szCs w:val="24"/>
        </w:rPr>
        <w:t>Question 2</w:t>
      </w:r>
    </w:p>
    <w:p w:rsidR="00951213" w:rsidRPr="0085196E" w:rsidRDefault="00951213" w:rsidP="000201DD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)</w:t>
      </w:r>
    </w:p>
    <w:p w:rsidR="0085196E" w:rsidRDefault="0085196E" w:rsidP="008519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impsonRule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gramEnd"/>
      <w:r>
        <w:rPr>
          <w:rStyle w:val="gghfmyibcob"/>
          <w:rFonts w:ascii="Lucida Console" w:hAnsi="Lucida Console"/>
          <w:color w:val="0000FF"/>
        </w:rPr>
        <w:t xml:space="preserve">-1000000, 1000000, 1000000, </w:t>
      </w:r>
      <w:proofErr w:type="spellStart"/>
      <w:r>
        <w:rPr>
          <w:rStyle w:val="gghfmyibcob"/>
          <w:rFonts w:ascii="Lucida Console" w:hAnsi="Lucida Console"/>
          <w:color w:val="0000FF"/>
        </w:rPr>
        <w:t>func</w:t>
      </w:r>
      <w:proofErr w:type="spellEnd"/>
      <w:r>
        <w:rPr>
          <w:rStyle w:val="gghfmyibcob"/>
          <w:rFonts w:ascii="Lucida Console" w:hAnsi="Lucida Console"/>
          <w:color w:val="0000FF"/>
        </w:rPr>
        <w:t>)</w:t>
      </w:r>
      <w:r>
        <w:rPr>
          <w:rStyle w:val="gghfmyibcob"/>
          <w:rFonts w:ascii="Lucida Console" w:hAnsi="Lucida Console"/>
          <w:color w:val="0000FF"/>
        </w:rPr>
        <w:t xml:space="preserve"> = </w:t>
      </w:r>
      <w:r>
        <w:rPr>
          <w:rFonts w:ascii="Lucida Console" w:hAnsi="Lucida Console"/>
          <w:color w:val="000000"/>
        </w:rPr>
        <w:t>3.141591</w:t>
      </w:r>
    </w:p>
    <w:p w:rsidR="0085196E" w:rsidRDefault="0085196E" w:rsidP="008519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TrapezoidalRule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gramEnd"/>
      <w:r>
        <w:rPr>
          <w:rStyle w:val="gghfmyibcob"/>
          <w:rFonts w:ascii="Lucida Console" w:hAnsi="Lucida Console"/>
          <w:color w:val="0000FF"/>
        </w:rPr>
        <w:t xml:space="preserve">-1000000, 1000000, 1000000, </w:t>
      </w:r>
      <w:proofErr w:type="spellStart"/>
      <w:r>
        <w:rPr>
          <w:rStyle w:val="gghfmyibcob"/>
          <w:rFonts w:ascii="Lucida Console" w:hAnsi="Lucida Console"/>
          <w:color w:val="0000FF"/>
        </w:rPr>
        <w:t>func</w:t>
      </w:r>
      <w:proofErr w:type="spellEnd"/>
      <w:r>
        <w:rPr>
          <w:rStyle w:val="gghfmyibcob"/>
          <w:rFonts w:ascii="Lucida Console" w:hAnsi="Lucida Console"/>
          <w:color w:val="0000FF"/>
        </w:rPr>
        <w:t>)</w:t>
      </w:r>
      <w:r>
        <w:rPr>
          <w:rStyle w:val="gghfmyibcob"/>
          <w:rFonts w:ascii="Lucida Console" w:hAnsi="Lucida Console"/>
          <w:color w:val="0000FF"/>
        </w:rPr>
        <w:t xml:space="preserve"> = </w:t>
      </w:r>
      <w:r>
        <w:rPr>
          <w:rFonts w:ascii="Lucida Console" w:hAnsi="Lucida Console"/>
          <w:color w:val="000000"/>
        </w:rPr>
        <w:t>3.141591</w:t>
      </w:r>
    </w:p>
    <w:p w:rsidR="0085196E" w:rsidRDefault="0085196E" w:rsidP="008519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85196E" w:rsidRDefault="00951213" w:rsidP="008519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b) </w:t>
      </w:r>
    </w:p>
    <w:p w:rsidR="00951213" w:rsidRDefault="00951213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SimpsonError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gramEnd"/>
      <w:r>
        <w:rPr>
          <w:rStyle w:val="gghfmyibcob"/>
          <w:rFonts w:ascii="Lucida Console" w:hAnsi="Lucida Console"/>
          <w:color w:val="0000FF"/>
        </w:rPr>
        <w:t>)</w:t>
      </w:r>
      <w:r>
        <w:rPr>
          <w:rStyle w:val="gghfmyibcob"/>
          <w:rFonts w:ascii="Lucida Console" w:hAnsi="Lucida Console"/>
          <w:color w:val="0000FF"/>
        </w:rPr>
        <w:t xml:space="preserve"> = </w:t>
      </w:r>
      <w:r w:rsidR="00323707">
        <w:rPr>
          <w:rFonts w:ascii="Lucida Console" w:hAnsi="Lucida Console"/>
          <w:color w:val="000000"/>
        </w:rPr>
        <w:t>1.202971e-06</w:t>
      </w:r>
    </w:p>
    <w:p w:rsidR="00323707" w:rsidRDefault="00951213" w:rsidP="00323707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proofErr w:type="gramStart"/>
      <w:r>
        <w:rPr>
          <w:rStyle w:val="gghfmyibcob"/>
          <w:rFonts w:ascii="Lucida Console" w:hAnsi="Lucida Console"/>
          <w:color w:val="0000FF"/>
        </w:rPr>
        <w:t>TrapError</w:t>
      </w:r>
      <w:proofErr w:type="spellEnd"/>
      <w:r>
        <w:rPr>
          <w:rStyle w:val="gghfmyibcob"/>
          <w:rFonts w:ascii="Lucida Console" w:hAnsi="Lucida Console"/>
          <w:color w:val="0000FF"/>
        </w:rPr>
        <w:t>(</w:t>
      </w:r>
      <w:proofErr w:type="gramEnd"/>
      <w:r>
        <w:rPr>
          <w:rStyle w:val="gghfmyibcob"/>
          <w:rFonts w:ascii="Lucida Console" w:hAnsi="Lucida Console"/>
          <w:color w:val="0000FF"/>
        </w:rPr>
        <w:t>)</w:t>
      </w:r>
      <w:r>
        <w:rPr>
          <w:rStyle w:val="gghfmyibcob"/>
          <w:rFonts w:ascii="Lucida Console" w:hAnsi="Lucida Console"/>
          <w:color w:val="0000FF"/>
        </w:rPr>
        <w:t xml:space="preserve"> = </w:t>
      </w:r>
      <w:r w:rsidR="00323707">
        <w:rPr>
          <w:rFonts w:ascii="Lucida Console" w:hAnsi="Lucida Console"/>
          <w:color w:val="000000"/>
        </w:rPr>
        <w:t>1.552964e-06</w:t>
      </w:r>
    </w:p>
    <w:p w:rsidR="00951213" w:rsidRDefault="00951213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51213" w:rsidRDefault="00951213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51213" w:rsidRDefault="00951213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51213" w:rsidRPr="00323707" w:rsidRDefault="00951213" w:rsidP="008519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>
        <w:rPr>
          <w:rFonts w:ascii="Lucida Console" w:hAnsi="Lucida Console"/>
          <w:color w:val="000000"/>
        </w:rPr>
        <w:t xml:space="preserve">c) </w:t>
      </w:r>
      <w:r w:rsidR="00323707">
        <w:rPr>
          <w:rFonts w:ascii="Lucida Console" w:hAnsi="Lucida Console"/>
          <w:color w:val="000000"/>
        </w:rPr>
        <w:t>3.141591</w:t>
      </w:r>
    </w:p>
    <w:p w:rsidR="00951213" w:rsidRDefault="00951213" w:rsidP="008519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51213" w:rsidRDefault="00951213" w:rsidP="008519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d)</w:t>
      </w:r>
    </w:p>
    <w:p w:rsidR="00951213" w:rsidRDefault="00951213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Style w:val="gghfmyibcob"/>
          <w:rFonts w:ascii="Lucida Console" w:hAnsi="Lucida Console"/>
          <w:color w:val="0000FF"/>
        </w:rPr>
        <w:t>newSimpsonRule</w:t>
      </w:r>
      <w:proofErr w:type="spellEnd"/>
      <w:r>
        <w:rPr>
          <w:rStyle w:val="gghfmyibcob"/>
          <w:rFonts w:ascii="Lucida Console" w:hAnsi="Lucida Console"/>
          <w:color w:val="0000FF"/>
        </w:rPr>
        <w:t>(0,2,1e-</w:t>
      </w:r>
      <w:proofErr w:type="gramStart"/>
      <w:r>
        <w:rPr>
          <w:rStyle w:val="gghfmyibcob"/>
          <w:rFonts w:ascii="Lucida Console" w:hAnsi="Lucida Console"/>
          <w:color w:val="0000FF"/>
        </w:rPr>
        <w:t>4,func</w:t>
      </w:r>
      <w:proofErr w:type="gramEnd"/>
      <w:r>
        <w:rPr>
          <w:rStyle w:val="gghfmyibcob"/>
          <w:rFonts w:ascii="Lucida Console" w:hAnsi="Lucida Console"/>
          <w:color w:val="0000FF"/>
        </w:rPr>
        <w:t>2)</w:t>
      </w:r>
      <w:r>
        <w:rPr>
          <w:rStyle w:val="gghfmyibcob"/>
          <w:rFonts w:ascii="Lucida Console" w:hAnsi="Lucida Console"/>
          <w:color w:val="0000FF"/>
        </w:rPr>
        <w:t xml:space="preserve"> = </w:t>
      </w:r>
      <w:r>
        <w:rPr>
          <w:rFonts w:ascii="Lucida Console" w:hAnsi="Lucida Console"/>
          <w:color w:val="000000"/>
        </w:rPr>
        <w:t>2.01628</w:t>
      </w:r>
    </w:p>
    <w:p w:rsidR="00951213" w:rsidRDefault="00951213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Style w:val="gghfmyibcob"/>
          <w:rFonts w:ascii="Lucida Console" w:hAnsi="Lucida Console"/>
          <w:color w:val="0000FF"/>
        </w:rPr>
        <w:t>newTrapRule</w:t>
      </w:r>
      <w:proofErr w:type="spellEnd"/>
      <w:r>
        <w:rPr>
          <w:rStyle w:val="gghfmyibcob"/>
          <w:rFonts w:ascii="Lucida Console" w:hAnsi="Lucida Console"/>
          <w:color w:val="0000FF"/>
        </w:rPr>
        <w:t>(0,2,1e-</w:t>
      </w:r>
      <w:proofErr w:type="gramStart"/>
      <w:r>
        <w:rPr>
          <w:rStyle w:val="gghfmyibcob"/>
          <w:rFonts w:ascii="Lucida Console" w:hAnsi="Lucida Console"/>
          <w:color w:val="0000FF"/>
        </w:rPr>
        <w:t>4,func</w:t>
      </w:r>
      <w:proofErr w:type="gramEnd"/>
      <w:r>
        <w:rPr>
          <w:rStyle w:val="gghfmyibcob"/>
          <w:rFonts w:ascii="Lucida Console" w:hAnsi="Lucida Console"/>
          <w:color w:val="0000FF"/>
        </w:rPr>
        <w:t>2)</w:t>
      </w:r>
      <w:r>
        <w:rPr>
          <w:rStyle w:val="gghfmyibcob"/>
          <w:rFonts w:ascii="Lucida Console" w:hAnsi="Lucida Console"/>
          <w:color w:val="0000FF"/>
        </w:rPr>
        <w:t xml:space="preserve"> = </w:t>
      </w:r>
      <w:r>
        <w:rPr>
          <w:rFonts w:ascii="Lucida Console" w:hAnsi="Lucida Console"/>
          <w:color w:val="000000"/>
        </w:rPr>
        <w:t>2.016281</w:t>
      </w:r>
    </w:p>
    <w:p w:rsidR="00951213" w:rsidRDefault="00951213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8642B" w:rsidRDefault="0028642B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lastRenderedPageBreak/>
        <w:t>Question 3</w:t>
      </w:r>
    </w:p>
    <w:p w:rsidR="00F8256E" w:rsidRDefault="00F8256E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u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 w:rsidRPr="00F8256E">
        <w:rPr>
          <w:rFonts w:ascii="Lucida Console" w:hAnsi="Lucida Console"/>
          <w:color w:val="000000"/>
        </w:rPr>
        <w:t>u[</w:t>
      </w:r>
      <w:proofErr w:type="gramEnd"/>
      <w:r w:rsidRPr="00F8256E">
        <w:rPr>
          <w:rFonts w:ascii="Lucida Console" w:hAnsi="Lucida Console"/>
          <w:color w:val="000000"/>
        </w:rPr>
        <w:t>1]  = 0.5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 w:rsidRPr="00F8256E">
        <w:rPr>
          <w:rFonts w:ascii="Lucida Console" w:hAnsi="Lucida Console"/>
          <w:color w:val="000000"/>
        </w:rPr>
        <w:t>u[</w:t>
      </w:r>
      <w:proofErr w:type="gramEnd"/>
      <w:r w:rsidRPr="00F8256E">
        <w:rPr>
          <w:rFonts w:ascii="Lucida Console" w:hAnsi="Lucida Console"/>
          <w:color w:val="000000"/>
        </w:rPr>
        <w:t>2] = -0.5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 w:rsidRPr="00F8256E">
        <w:rPr>
          <w:rFonts w:ascii="Lucida Console" w:hAnsi="Lucida Console"/>
          <w:color w:val="000000"/>
        </w:rPr>
        <w:t>kap</w:t>
      </w:r>
      <w:proofErr w:type="spellEnd"/>
      <w:r w:rsidRPr="00F8256E">
        <w:rPr>
          <w:rFonts w:ascii="Lucida Console" w:hAnsi="Lucida Console"/>
          <w:color w:val="000000"/>
        </w:rPr>
        <w:t xml:space="preserve"> &lt;- 2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lam &lt;- 0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phi &lt;- 2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p &lt;- -0.3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V &lt;- 0.1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sig &lt;- 0.2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the &lt;- 0.1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a &lt;-  </w:t>
      </w:r>
      <w:proofErr w:type="spellStart"/>
      <w:r w:rsidRPr="00F8256E">
        <w:rPr>
          <w:rFonts w:ascii="Lucida Console" w:hAnsi="Lucida Console"/>
          <w:color w:val="000000"/>
        </w:rPr>
        <w:t>kap</w:t>
      </w:r>
      <w:proofErr w:type="spellEnd"/>
      <w:r w:rsidRPr="00F8256E">
        <w:rPr>
          <w:rFonts w:ascii="Lucida Console" w:hAnsi="Lucida Console"/>
          <w:color w:val="000000"/>
        </w:rPr>
        <w:t>*the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b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 w:rsidRPr="00F8256E">
        <w:rPr>
          <w:rFonts w:ascii="Lucida Console" w:hAnsi="Lucida Console"/>
          <w:color w:val="000000"/>
        </w:rPr>
        <w:t>b[</w:t>
      </w:r>
      <w:proofErr w:type="gramEnd"/>
      <w:r w:rsidRPr="00F8256E">
        <w:rPr>
          <w:rFonts w:ascii="Lucida Console" w:hAnsi="Lucida Console"/>
          <w:color w:val="000000"/>
        </w:rPr>
        <w:t xml:space="preserve">1] &lt;- </w:t>
      </w:r>
      <w:proofErr w:type="spellStart"/>
      <w:r w:rsidRPr="00F8256E">
        <w:rPr>
          <w:rFonts w:ascii="Lucida Console" w:hAnsi="Lucida Console"/>
          <w:color w:val="000000"/>
        </w:rPr>
        <w:t>kap</w:t>
      </w:r>
      <w:proofErr w:type="spellEnd"/>
      <w:r w:rsidRPr="00F8256E">
        <w:rPr>
          <w:rFonts w:ascii="Lucida Console" w:hAnsi="Lucida Console"/>
          <w:color w:val="000000"/>
        </w:rPr>
        <w:t xml:space="preserve"> + lam - p*sig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 w:rsidRPr="00F8256E">
        <w:rPr>
          <w:rFonts w:ascii="Lucida Console" w:hAnsi="Lucida Console"/>
          <w:color w:val="000000"/>
        </w:rPr>
        <w:t>b[</w:t>
      </w:r>
      <w:proofErr w:type="gramEnd"/>
      <w:r w:rsidRPr="00F8256E">
        <w:rPr>
          <w:rFonts w:ascii="Lucida Console" w:hAnsi="Lucida Console"/>
          <w:color w:val="000000"/>
        </w:rPr>
        <w:t xml:space="preserve">2]&lt;- </w:t>
      </w:r>
      <w:proofErr w:type="spellStart"/>
      <w:r w:rsidRPr="00F8256E">
        <w:rPr>
          <w:rFonts w:ascii="Lucida Console" w:hAnsi="Lucida Console"/>
          <w:color w:val="000000"/>
        </w:rPr>
        <w:t>kap</w:t>
      </w:r>
      <w:proofErr w:type="spellEnd"/>
      <w:r w:rsidRPr="00F8256E">
        <w:rPr>
          <w:rFonts w:ascii="Lucida Console" w:hAnsi="Lucida Console"/>
          <w:color w:val="000000"/>
        </w:rPr>
        <w:t xml:space="preserve"> + lam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q &lt;- 1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r &lt;- 0.04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tau &lt;- 5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d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 w:rsidRPr="00F8256E">
        <w:rPr>
          <w:rFonts w:ascii="Lucida Console" w:hAnsi="Lucida Console"/>
          <w:color w:val="000000"/>
        </w:rPr>
        <w:t>for(</w:t>
      </w:r>
      <w:proofErr w:type="spellStart"/>
      <w:proofErr w:type="gramEnd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 in 1:2)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d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] &lt;- </w:t>
      </w:r>
      <w:proofErr w:type="spellStart"/>
      <w:r w:rsidRPr="00F8256E">
        <w:rPr>
          <w:rFonts w:ascii="Lucida Console" w:hAnsi="Lucida Console"/>
          <w:color w:val="000000"/>
        </w:rPr>
        <w:t>sqrt</w:t>
      </w:r>
      <w:proofErr w:type="spellEnd"/>
      <w:r w:rsidRPr="00F8256E">
        <w:rPr>
          <w:rFonts w:ascii="Lucida Console" w:hAnsi="Lucida Console"/>
          <w:color w:val="000000"/>
        </w:rPr>
        <w:t>((p*sig*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as.complex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phi) - b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])^2 - sig^2 * 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         (2*u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*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as.complex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phi) - sig^2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g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 w:rsidRPr="00F8256E">
        <w:rPr>
          <w:rFonts w:ascii="Lucida Console" w:hAnsi="Lucida Console"/>
          <w:color w:val="000000"/>
        </w:rPr>
        <w:t>for(</w:t>
      </w:r>
      <w:proofErr w:type="spellStart"/>
      <w:proofErr w:type="gramEnd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 in 1:2)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g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= (b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- p*sig*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as.complex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phi) + d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]) / 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(b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- p*sig*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as.complex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phi) - d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C &lt;- function(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tau,phi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) 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ans1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for (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 in </w:t>
      </w:r>
      <w:proofErr w:type="gramStart"/>
      <w:r w:rsidRPr="00F8256E">
        <w:rPr>
          <w:rFonts w:ascii="Lucida Console" w:hAnsi="Lucida Console"/>
          <w:color w:val="000000"/>
        </w:rPr>
        <w:t>1:2){</w:t>
      </w:r>
      <w:proofErr w:type="gramEnd"/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ans1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&lt;- (r-</w:t>
      </w:r>
      <w:proofErr w:type="gramStart"/>
      <w:r w:rsidRPr="00F8256E">
        <w:rPr>
          <w:rFonts w:ascii="Lucida Console" w:hAnsi="Lucida Console"/>
          <w:color w:val="000000"/>
        </w:rPr>
        <w:t>q)*</w:t>
      </w:r>
      <w:proofErr w:type="spellStart"/>
      <w:proofErr w:type="gramEnd"/>
      <w:r w:rsidRPr="00F8256E">
        <w:rPr>
          <w:rFonts w:ascii="Lucida Console" w:hAnsi="Lucida Console"/>
          <w:color w:val="000000"/>
        </w:rPr>
        <w:t>as.complex</w:t>
      </w:r>
      <w:proofErr w:type="spellEnd"/>
      <w:r w:rsidRPr="00F8256E">
        <w:rPr>
          <w:rFonts w:ascii="Lucida Console" w:hAnsi="Lucida Console"/>
          <w:color w:val="000000"/>
        </w:rPr>
        <w:t>(phi)*tau +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(</w:t>
      </w:r>
      <w:proofErr w:type="spellStart"/>
      <w:r w:rsidRPr="00F8256E">
        <w:rPr>
          <w:rFonts w:ascii="Lucida Console" w:hAnsi="Lucida Console"/>
          <w:color w:val="000000"/>
        </w:rPr>
        <w:t>kap</w:t>
      </w:r>
      <w:proofErr w:type="spellEnd"/>
      <w:r w:rsidRPr="00F8256E">
        <w:rPr>
          <w:rFonts w:ascii="Lucida Console" w:hAnsi="Lucida Console"/>
          <w:color w:val="000000"/>
        </w:rPr>
        <w:t>*the / sig^</w:t>
      </w:r>
      <w:proofErr w:type="gramStart"/>
      <w:r w:rsidRPr="00F8256E">
        <w:rPr>
          <w:rFonts w:ascii="Lucida Console" w:hAnsi="Lucida Console"/>
          <w:color w:val="000000"/>
        </w:rPr>
        <w:t>2)*</w:t>
      </w:r>
      <w:proofErr w:type="gramEnd"/>
      <w:r w:rsidRPr="00F8256E">
        <w:rPr>
          <w:rFonts w:ascii="Lucida Console" w:hAnsi="Lucida Console"/>
          <w:color w:val="000000"/>
        </w:rPr>
        <w:t>(b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- p*sig*</w:t>
      </w:r>
      <w:proofErr w:type="spellStart"/>
      <w:r w:rsidRPr="00F8256E">
        <w:rPr>
          <w:rFonts w:ascii="Lucida Console" w:hAnsi="Lucida Console"/>
          <w:color w:val="000000"/>
        </w:rPr>
        <w:t>as.complex</w:t>
      </w:r>
      <w:proofErr w:type="spellEnd"/>
      <w:r w:rsidRPr="00F8256E">
        <w:rPr>
          <w:rFonts w:ascii="Lucida Console" w:hAnsi="Lucida Console"/>
          <w:color w:val="000000"/>
        </w:rPr>
        <w:t>(phi) + d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 - 2*</w:t>
      </w:r>
      <w:proofErr w:type="gramStart"/>
      <w:r w:rsidRPr="00F8256E">
        <w:rPr>
          <w:rFonts w:ascii="Lucida Console" w:hAnsi="Lucida Console"/>
          <w:color w:val="000000"/>
        </w:rPr>
        <w:t>log(</w:t>
      </w:r>
      <w:proofErr w:type="gramEnd"/>
      <w:r w:rsidRPr="00F8256E">
        <w:rPr>
          <w:rFonts w:ascii="Lucida Console" w:hAnsi="Lucida Console"/>
          <w:color w:val="000000"/>
        </w:rPr>
        <w:t>(1 - g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] * </w:t>
      </w:r>
      <w:proofErr w:type="spellStart"/>
      <w:r w:rsidRPr="00F8256E">
        <w:rPr>
          <w:rFonts w:ascii="Lucida Console" w:hAnsi="Lucida Console"/>
          <w:color w:val="000000"/>
        </w:rPr>
        <w:t>exp</w:t>
      </w:r>
      <w:proofErr w:type="spellEnd"/>
      <w:r w:rsidRPr="00F8256E">
        <w:rPr>
          <w:rFonts w:ascii="Lucida Console" w:hAnsi="Lucida Console"/>
          <w:color w:val="000000"/>
        </w:rPr>
        <w:t>(d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*tau)/(1-g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) )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return(ans1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D &lt;- function(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tau,phi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) 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</w:t>
      </w:r>
      <w:proofErr w:type="spellStart"/>
      <w:r w:rsidRPr="00F8256E">
        <w:rPr>
          <w:rFonts w:ascii="Lucida Console" w:hAnsi="Lucida Console"/>
          <w:color w:val="000000"/>
        </w:rPr>
        <w:t>coun</w:t>
      </w:r>
      <w:proofErr w:type="spellEnd"/>
      <w:r w:rsidRPr="00F8256E">
        <w:rPr>
          <w:rFonts w:ascii="Lucida Console" w:hAnsi="Lucida Console"/>
          <w:color w:val="000000"/>
        </w:rPr>
        <w:t xml:space="preserve">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</w:t>
      </w:r>
      <w:proofErr w:type="gramStart"/>
      <w:r w:rsidRPr="00F8256E">
        <w:rPr>
          <w:rFonts w:ascii="Lucida Console" w:hAnsi="Lucida Console"/>
          <w:color w:val="000000"/>
        </w:rPr>
        <w:t>for(</w:t>
      </w:r>
      <w:proofErr w:type="spellStart"/>
      <w:proofErr w:type="gramEnd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 in 1:2)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</w:t>
      </w:r>
      <w:proofErr w:type="spellStart"/>
      <w:r w:rsidRPr="00F8256E">
        <w:rPr>
          <w:rFonts w:ascii="Lucida Console" w:hAnsi="Lucida Console"/>
          <w:color w:val="000000"/>
        </w:rPr>
        <w:t>coun</w:t>
      </w:r>
      <w:proofErr w:type="spellEnd"/>
      <w:r w:rsidRPr="00F8256E">
        <w:rPr>
          <w:rFonts w:ascii="Lucida Console" w:hAnsi="Lucida Console"/>
          <w:color w:val="000000"/>
        </w:rPr>
        <w:t>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= ((b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- p*sig*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as.complex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phi) + d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)/sig^2) *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((1-exp(d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* tau))/ (1-g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*</w:t>
      </w:r>
      <w:proofErr w:type="spellStart"/>
      <w:r w:rsidRPr="00F8256E">
        <w:rPr>
          <w:rFonts w:ascii="Lucida Console" w:hAnsi="Lucida Console"/>
          <w:color w:val="000000"/>
        </w:rPr>
        <w:t>exp</w:t>
      </w:r>
      <w:proofErr w:type="spellEnd"/>
      <w:r w:rsidRPr="00F8256E">
        <w:rPr>
          <w:rFonts w:ascii="Lucida Console" w:hAnsi="Lucida Console"/>
          <w:color w:val="000000"/>
        </w:rPr>
        <w:t>(d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* tau)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return(</w:t>
      </w:r>
      <w:proofErr w:type="spellStart"/>
      <w:r w:rsidRPr="00F8256E">
        <w:rPr>
          <w:rFonts w:ascii="Lucida Console" w:hAnsi="Lucida Console"/>
          <w:color w:val="000000"/>
        </w:rPr>
        <w:t>coun</w:t>
      </w:r>
      <w:proofErr w:type="spellEnd"/>
      <w:r w:rsidRPr="00F8256E">
        <w:rPr>
          <w:rFonts w:ascii="Lucida Console" w:hAnsi="Lucida Console"/>
          <w:color w:val="000000"/>
        </w:rPr>
        <w:t>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 w:rsidRPr="00F8256E">
        <w:rPr>
          <w:rFonts w:ascii="Lucida Console" w:hAnsi="Lucida Console"/>
          <w:color w:val="000000"/>
        </w:rPr>
        <w:t>sphi</w:t>
      </w:r>
      <w:proofErr w:type="spellEnd"/>
      <w:r w:rsidRPr="00F8256E">
        <w:rPr>
          <w:rFonts w:ascii="Lucida Console" w:hAnsi="Lucida Console"/>
          <w:color w:val="000000"/>
        </w:rPr>
        <w:t xml:space="preserve"> &lt;- function(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S,V</w:t>
      </w:r>
      <w:proofErr w:type="gramEnd"/>
      <w:r w:rsidRPr="00F8256E">
        <w:rPr>
          <w:rFonts w:ascii="Lucida Console" w:hAnsi="Lucida Console"/>
          <w:color w:val="000000"/>
        </w:rPr>
        <w:t>,tau,phi</w:t>
      </w:r>
      <w:proofErr w:type="spellEnd"/>
      <w:r w:rsidRPr="00F8256E">
        <w:rPr>
          <w:rFonts w:ascii="Lucida Console" w:hAnsi="Lucida Console"/>
          <w:color w:val="000000"/>
        </w:rPr>
        <w:t>) 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ans2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</w:t>
      </w:r>
      <w:proofErr w:type="gramStart"/>
      <w:r w:rsidRPr="00F8256E">
        <w:rPr>
          <w:rFonts w:ascii="Lucida Console" w:hAnsi="Lucida Console"/>
          <w:color w:val="000000"/>
        </w:rPr>
        <w:t>for(</w:t>
      </w:r>
      <w:proofErr w:type="spellStart"/>
      <w:proofErr w:type="gramEnd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 in 1:2) 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ans2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] = </w:t>
      </w:r>
      <w:proofErr w:type="spellStart"/>
      <w:r w:rsidRPr="00F8256E">
        <w:rPr>
          <w:rFonts w:ascii="Lucida Console" w:hAnsi="Lucida Console"/>
          <w:color w:val="000000"/>
        </w:rPr>
        <w:t>exp</w:t>
      </w:r>
      <w:proofErr w:type="spellEnd"/>
      <w:r w:rsidRPr="00F8256E">
        <w:rPr>
          <w:rFonts w:ascii="Lucida Console" w:hAnsi="Lucida Console"/>
          <w:color w:val="000000"/>
        </w:rPr>
        <w:t>(C(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tau,phi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)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+ D(</w:t>
      </w:r>
      <w:proofErr w:type="spellStart"/>
      <w:r w:rsidRPr="00F8256E">
        <w:rPr>
          <w:rFonts w:ascii="Lucida Console" w:hAnsi="Lucida Console"/>
          <w:color w:val="000000"/>
        </w:rPr>
        <w:t>tau,phi</w:t>
      </w:r>
      <w:proofErr w:type="spellEnd"/>
      <w:r w:rsidRPr="00F8256E">
        <w:rPr>
          <w:rFonts w:ascii="Lucida Console" w:hAnsi="Lucida Console"/>
          <w:color w:val="000000"/>
        </w:rPr>
        <w:t>)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]*V + </w:t>
      </w:r>
      <w:proofErr w:type="spellStart"/>
      <w:r w:rsidRPr="00F8256E">
        <w:rPr>
          <w:rFonts w:ascii="Lucida Console" w:hAnsi="Lucida Console"/>
          <w:color w:val="000000"/>
        </w:rPr>
        <w:t>as.complex</w:t>
      </w:r>
      <w:proofErr w:type="spellEnd"/>
      <w:r w:rsidRPr="00F8256E">
        <w:rPr>
          <w:rFonts w:ascii="Lucida Console" w:hAnsi="Lucida Console"/>
          <w:color w:val="000000"/>
        </w:rPr>
        <w:t>(phi)*S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lastRenderedPageBreak/>
        <w:t xml:space="preserve">    return(ans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proofErr w:type="gramStart"/>
      <w:r w:rsidRPr="00F8256E">
        <w:rPr>
          <w:rFonts w:ascii="Lucida Console" w:hAnsi="Lucida Console"/>
          <w:color w:val="000000"/>
        </w:rPr>
        <w:t>sphi</w:t>
      </w:r>
      <w:proofErr w:type="spellEnd"/>
      <w:r w:rsidRPr="00F8256E">
        <w:rPr>
          <w:rFonts w:ascii="Lucida Console" w:hAnsi="Lucida Console"/>
          <w:color w:val="000000"/>
        </w:rPr>
        <w:t>(</w:t>
      </w:r>
      <w:proofErr w:type="gramEnd"/>
      <w:r w:rsidRPr="00F8256E">
        <w:rPr>
          <w:rFonts w:ascii="Lucida Console" w:hAnsi="Lucida Console"/>
          <w:color w:val="000000"/>
        </w:rPr>
        <w:t>1,0.1,5,1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Real &lt;- </w:t>
      </w:r>
      <w:proofErr w:type="gramStart"/>
      <w:r w:rsidRPr="00F8256E">
        <w:rPr>
          <w:rFonts w:ascii="Lucida Console" w:hAnsi="Lucida Console"/>
          <w:color w:val="000000"/>
        </w:rPr>
        <w:t>function(</w:t>
      </w:r>
      <w:proofErr w:type="gramEnd"/>
      <w:r w:rsidRPr="00F8256E">
        <w:rPr>
          <w:rFonts w:ascii="Lucida Console" w:hAnsi="Lucida Console"/>
          <w:color w:val="000000"/>
        </w:rPr>
        <w:t>S=1,V=0.1,tau = 5,U) 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</w:t>
      </w:r>
      <w:proofErr w:type="spellStart"/>
      <w:r w:rsidRPr="00F8256E">
        <w:rPr>
          <w:rFonts w:ascii="Lucida Console" w:hAnsi="Lucida Console"/>
          <w:color w:val="000000"/>
        </w:rPr>
        <w:t>ans</w:t>
      </w:r>
      <w:proofErr w:type="spellEnd"/>
      <w:r w:rsidRPr="00F8256E">
        <w:rPr>
          <w:rFonts w:ascii="Lucida Console" w:hAnsi="Lucida Console"/>
          <w:color w:val="000000"/>
        </w:rPr>
        <w:t xml:space="preserve">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</w:t>
      </w:r>
      <w:proofErr w:type="gramStart"/>
      <w:r w:rsidRPr="00F8256E">
        <w:rPr>
          <w:rFonts w:ascii="Lucida Console" w:hAnsi="Lucida Console"/>
          <w:color w:val="000000"/>
        </w:rPr>
        <w:t>for(</w:t>
      </w:r>
      <w:proofErr w:type="spellStart"/>
      <w:proofErr w:type="gramEnd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 in 1:2)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</w:t>
      </w:r>
      <w:proofErr w:type="spellStart"/>
      <w:r w:rsidRPr="00F8256E">
        <w:rPr>
          <w:rFonts w:ascii="Lucida Console" w:hAnsi="Lucida Console"/>
          <w:color w:val="000000"/>
        </w:rPr>
        <w:t>ans</w:t>
      </w:r>
      <w:proofErr w:type="spellEnd"/>
      <w:r w:rsidRPr="00F8256E">
        <w:rPr>
          <w:rFonts w:ascii="Lucida Console" w:hAnsi="Lucida Console"/>
          <w:color w:val="000000"/>
        </w:rPr>
        <w:t>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&lt;- Re(</w:t>
      </w:r>
      <w:proofErr w:type="spellStart"/>
      <w:r w:rsidRPr="00F8256E">
        <w:rPr>
          <w:rFonts w:ascii="Lucida Console" w:hAnsi="Lucida Console"/>
          <w:color w:val="000000"/>
        </w:rPr>
        <w:t>exp</w:t>
      </w:r>
      <w:proofErr w:type="spellEnd"/>
      <w:r w:rsidRPr="00F8256E">
        <w:rPr>
          <w:rFonts w:ascii="Lucida Console" w:hAnsi="Lucida Console"/>
          <w:color w:val="000000"/>
        </w:rPr>
        <w:t>(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as.complex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-u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])*log(k)) * </w:t>
      </w:r>
      <w:proofErr w:type="spellStart"/>
      <w:r w:rsidRPr="00F8256E">
        <w:rPr>
          <w:rFonts w:ascii="Lucida Console" w:hAnsi="Lucida Console"/>
          <w:color w:val="000000"/>
        </w:rPr>
        <w:t>sphi</w:t>
      </w:r>
      <w:proofErr w:type="spellEnd"/>
      <w:r w:rsidRPr="00F8256E">
        <w:rPr>
          <w:rFonts w:ascii="Lucida Console" w:hAnsi="Lucida Console"/>
          <w:color w:val="000000"/>
        </w:rPr>
        <w:t>(</w:t>
      </w:r>
      <w:proofErr w:type="spellStart"/>
      <w:r w:rsidRPr="00F8256E">
        <w:rPr>
          <w:rFonts w:ascii="Lucida Console" w:hAnsi="Lucida Console"/>
          <w:color w:val="000000"/>
        </w:rPr>
        <w:t>S,V,tau,u</w:t>
      </w:r>
      <w:proofErr w:type="spellEnd"/>
      <w:r w:rsidRPr="00F8256E">
        <w:rPr>
          <w:rFonts w:ascii="Lucida Console" w:hAnsi="Lucida Console"/>
          <w:color w:val="000000"/>
        </w:rPr>
        <w:t>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) /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          (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as.complex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u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)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return(</w:t>
      </w:r>
      <w:proofErr w:type="spellStart"/>
      <w:r w:rsidRPr="00F8256E">
        <w:rPr>
          <w:rFonts w:ascii="Lucida Console" w:hAnsi="Lucida Console"/>
          <w:color w:val="000000"/>
        </w:rPr>
        <w:t>ans</w:t>
      </w:r>
      <w:proofErr w:type="spellEnd"/>
      <w:r w:rsidRPr="00F8256E">
        <w:rPr>
          <w:rFonts w:ascii="Lucida Console" w:hAnsi="Lucida Console"/>
          <w:color w:val="000000"/>
        </w:rPr>
        <w:t>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P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for (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 in </w:t>
      </w:r>
      <w:proofErr w:type="gramStart"/>
      <w:r w:rsidRPr="00F8256E">
        <w:rPr>
          <w:rFonts w:ascii="Lucida Console" w:hAnsi="Lucida Console"/>
          <w:color w:val="000000"/>
        </w:rPr>
        <w:t>1:2){</w:t>
      </w:r>
      <w:proofErr w:type="gramEnd"/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P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] &lt;- 0.5 * (1/pi) * </w:t>
      </w:r>
      <w:proofErr w:type="spellStart"/>
      <w:r w:rsidRPr="00F8256E">
        <w:rPr>
          <w:rFonts w:ascii="Lucida Console" w:hAnsi="Lucida Console"/>
          <w:color w:val="000000"/>
        </w:rPr>
        <w:t>SimpsonRule</w:t>
      </w:r>
      <w:proofErr w:type="spellEnd"/>
      <w:r w:rsidRPr="00F8256E">
        <w:rPr>
          <w:rFonts w:ascii="Lucida Console" w:hAnsi="Lucida Console"/>
          <w:color w:val="000000"/>
        </w:rPr>
        <w:t>(0,100000,</w:t>
      </w:r>
      <w:proofErr w:type="gramStart"/>
      <w:r w:rsidRPr="00F8256E">
        <w:rPr>
          <w:rFonts w:ascii="Lucida Console" w:hAnsi="Lucida Console"/>
          <w:color w:val="000000"/>
        </w:rPr>
        <w:t>1000,Real</w:t>
      </w:r>
      <w:proofErr w:type="gramEnd"/>
      <w:r w:rsidRPr="00F8256E">
        <w:rPr>
          <w:rFonts w:ascii="Lucida Console" w:hAnsi="Lucida Console"/>
          <w:color w:val="000000"/>
        </w:rPr>
        <w:t>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 w:rsidRPr="00F8256E">
        <w:rPr>
          <w:rFonts w:ascii="Lucida Console" w:hAnsi="Lucida Console"/>
          <w:color w:val="000000"/>
        </w:rPr>
        <w:t>HestonCall</w:t>
      </w:r>
      <w:proofErr w:type="spellEnd"/>
      <w:r w:rsidRPr="00F8256E">
        <w:rPr>
          <w:rFonts w:ascii="Lucida Console" w:hAnsi="Lucida Console"/>
          <w:color w:val="000000"/>
        </w:rPr>
        <w:t xml:space="preserve"> &lt;- </w:t>
      </w:r>
      <w:proofErr w:type="gramStart"/>
      <w:r w:rsidRPr="00F8256E">
        <w:rPr>
          <w:rFonts w:ascii="Lucida Console" w:hAnsi="Lucida Console"/>
          <w:color w:val="000000"/>
        </w:rPr>
        <w:t>function(</w:t>
      </w:r>
      <w:proofErr w:type="gramEnd"/>
      <w:r w:rsidRPr="00F8256E">
        <w:rPr>
          <w:rFonts w:ascii="Lucida Console" w:hAnsi="Lucida Console"/>
          <w:color w:val="000000"/>
        </w:rPr>
        <w:t>S, V, k, tau) 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S*</w:t>
      </w:r>
      <w:proofErr w:type="gramStart"/>
      <w:r w:rsidRPr="00F8256E">
        <w:rPr>
          <w:rFonts w:ascii="Lucida Console" w:hAnsi="Lucida Console"/>
          <w:color w:val="000000"/>
        </w:rPr>
        <w:t>P[</w:t>
      </w:r>
      <w:proofErr w:type="gramEnd"/>
      <w:r w:rsidRPr="00F8256E">
        <w:rPr>
          <w:rFonts w:ascii="Lucida Console" w:hAnsi="Lucida Console"/>
          <w:color w:val="000000"/>
        </w:rPr>
        <w:t>1] * - k*</w:t>
      </w:r>
      <w:proofErr w:type="spellStart"/>
      <w:r w:rsidRPr="00F8256E">
        <w:rPr>
          <w:rFonts w:ascii="Lucida Console" w:hAnsi="Lucida Console"/>
          <w:color w:val="000000"/>
        </w:rPr>
        <w:t>exp</w:t>
      </w:r>
      <w:proofErr w:type="spellEnd"/>
      <w:r w:rsidRPr="00F8256E">
        <w:rPr>
          <w:rFonts w:ascii="Lucida Console" w:hAnsi="Lucida Console"/>
          <w:color w:val="000000"/>
        </w:rPr>
        <w:t>-((r-q)*(tau))*P[2]</w:t>
      </w:r>
    </w:p>
    <w:p w:rsidR="0028642B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}</w:t>
      </w: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Appendix</w:t>
      </w: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Question 1</w:t>
      </w: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Style w:val="NormalTok"/>
        </w:rPr>
        <w:t>CallOp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proofErr w:type="spellStart"/>
      <w:r>
        <w:rPr>
          <w:rStyle w:val="NormalTok"/>
        </w:rPr>
        <w:t>Stock,tau</w:t>
      </w:r>
      <w:proofErr w:type="spellEnd"/>
      <w:r>
        <w:rPr>
          <w:rStyle w:val="NormalTok"/>
        </w:rPr>
        <w:t>, Strike, rate, sigma) {</w:t>
      </w:r>
      <w:r>
        <w:br/>
      </w:r>
      <w:r>
        <w:rPr>
          <w:rStyle w:val="NormalTok"/>
        </w:rPr>
        <w:t xml:space="preserve">    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tock/Strike) +</w:t>
      </w:r>
      <w:r>
        <w:rPr>
          <w:rStyle w:val="StringTok"/>
        </w:rPr>
        <w:t xml:space="preserve"> </w:t>
      </w:r>
      <w:r>
        <w:rPr>
          <w:rStyle w:val="NormalTok"/>
        </w:rPr>
        <w:t>(rate +</w:t>
      </w:r>
      <w:r>
        <w:rPr>
          <w:rStyle w:val="StringTok"/>
        </w:rPr>
        <w:t xml:space="preserve"> </w:t>
      </w:r>
      <w:r>
        <w:rPr>
          <w:rStyle w:val="NormalTok"/>
        </w:rPr>
        <w:t>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tau) /</w:t>
      </w:r>
      <w:r>
        <w:rPr>
          <w:rStyle w:val="StringTok"/>
        </w:rPr>
        <w:t xml:space="preserve"> </w:t>
      </w:r>
      <w:r>
        <w:rPr>
          <w:rStyle w:val="NormalTok"/>
        </w:rPr>
        <w:t>(sigma 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tau))</w:t>
      </w:r>
      <w:r>
        <w:br/>
      </w:r>
      <w:r>
        <w:rPr>
          <w:rStyle w:val="NormalTok"/>
        </w:rPr>
        <w:t xml:space="preserve">    d2 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ma*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tau)</w:t>
      </w:r>
      <w:r>
        <w:br/>
      </w:r>
      <w:r>
        <w:rPr>
          <w:rStyle w:val="NormalTok"/>
        </w:rPr>
        <w:t xml:space="preserve">    price &lt;-</w:t>
      </w:r>
      <w:r>
        <w:rPr>
          <w:rStyle w:val="StringTok"/>
        </w:rPr>
        <w:t xml:space="preserve"> </w:t>
      </w:r>
      <w:r>
        <w:rPr>
          <w:rStyle w:val="NormalTok"/>
        </w:rPr>
        <w:t>Stock*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d1) -</w:t>
      </w:r>
      <w:r>
        <w:rPr>
          <w:rStyle w:val="StringTok"/>
        </w:rPr>
        <w:t xml:space="preserve"> </w:t>
      </w:r>
      <w:r>
        <w:rPr>
          <w:rStyle w:val="NormalTok"/>
        </w:rPr>
        <w:t>Strike 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-rate*tau)*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d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utOp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Stock, tau, Strike, rate, sigma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tock/Strike) +</w:t>
      </w:r>
      <w:r>
        <w:rPr>
          <w:rStyle w:val="StringTok"/>
        </w:rPr>
        <w:t xml:space="preserve"> </w:t>
      </w:r>
      <w:r>
        <w:rPr>
          <w:rStyle w:val="NormalTok"/>
        </w:rPr>
        <w:t>(rate +</w:t>
      </w:r>
      <w:r>
        <w:rPr>
          <w:rStyle w:val="StringTok"/>
        </w:rPr>
        <w:t xml:space="preserve"> </w:t>
      </w:r>
      <w:r>
        <w:rPr>
          <w:rStyle w:val="NormalTok"/>
        </w:rPr>
        <w:t>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tau) /</w:t>
      </w:r>
      <w:r>
        <w:rPr>
          <w:rStyle w:val="StringTok"/>
        </w:rPr>
        <w:t xml:space="preserve"> </w:t>
      </w:r>
      <w:r>
        <w:rPr>
          <w:rStyle w:val="NormalTok"/>
        </w:rPr>
        <w:t>(sigma 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tau))</w:t>
      </w:r>
      <w:r>
        <w:br/>
      </w:r>
      <w:r>
        <w:rPr>
          <w:rStyle w:val="NormalTok"/>
        </w:rPr>
        <w:t xml:space="preserve">    d2 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ma*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tau)</w:t>
      </w:r>
      <w:r>
        <w:br/>
      </w:r>
      <w:r>
        <w:rPr>
          <w:rStyle w:val="NormalTok"/>
        </w:rPr>
        <w:t xml:space="preserve">    price &lt;-</w:t>
      </w:r>
      <w:r>
        <w:rPr>
          <w:rStyle w:val="StringTok"/>
        </w:rPr>
        <w:t xml:space="preserve"> </w:t>
      </w:r>
      <w:r>
        <w:rPr>
          <w:rStyle w:val="NormalTok"/>
        </w:rPr>
        <w:t>Strike 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-rate*tau) 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-d2) -</w:t>
      </w:r>
      <w:r>
        <w:rPr>
          <w:rStyle w:val="StringTok"/>
        </w:rPr>
        <w:t xml:space="preserve"> </w:t>
      </w:r>
      <w:r>
        <w:rPr>
          <w:rStyle w:val="NormalTok"/>
        </w:rPr>
        <w:t>Stock*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-d1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>}</w:t>
      </w:r>
      <w:r>
        <w:br/>
      </w:r>
    </w:p>
    <w:p w:rsidR="00951213" w:rsidRDefault="00951213" w:rsidP="0095121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51213" w:rsidRDefault="00F8256E" w:rsidP="008519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Style w:val="NormalTok"/>
        </w:rPr>
        <w:t>PutCallParit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function(</w:t>
      </w:r>
      <w:proofErr w:type="spellStart"/>
      <w:proofErr w:type="gramEnd"/>
      <w:r>
        <w:rPr>
          <w:rStyle w:val="NormalTok"/>
        </w:rPr>
        <w:t>Stock,tau</w:t>
      </w:r>
      <w:proofErr w:type="spellEnd"/>
      <w:r>
        <w:rPr>
          <w:rStyle w:val="NormalTok"/>
        </w:rPr>
        <w:t>, Strike, rate, sigma) {</w:t>
      </w:r>
      <w:r>
        <w:br/>
      </w:r>
      <w:r>
        <w:rPr>
          <w:rStyle w:val="NormalTok"/>
        </w:rPr>
        <w:t xml:space="preserve">    LH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allO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ck,tau</w:t>
      </w:r>
      <w:proofErr w:type="spellEnd"/>
      <w:r>
        <w:rPr>
          <w:rStyle w:val="NormalTok"/>
        </w:rPr>
        <w:t>, Strike, rate, sigma ) 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utO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ck,tau</w:t>
      </w:r>
      <w:proofErr w:type="spellEnd"/>
      <w:r>
        <w:rPr>
          <w:rStyle w:val="NormalTok"/>
        </w:rPr>
        <w:t>, Strike, rate, sigma )</w:t>
      </w:r>
      <w:r>
        <w:br/>
      </w:r>
      <w:r>
        <w:rPr>
          <w:rStyle w:val="NormalTok"/>
        </w:rPr>
        <w:t xml:space="preserve">    RHS &lt;-</w:t>
      </w:r>
      <w:r>
        <w:rPr>
          <w:rStyle w:val="StringTok"/>
        </w:rPr>
        <w:t xml:space="preserve"> </w:t>
      </w:r>
      <w:r>
        <w:rPr>
          <w:rStyle w:val="NormalTok"/>
        </w:rPr>
        <w:t>Stock -</w:t>
      </w:r>
      <w:r>
        <w:rPr>
          <w:rStyle w:val="StringTok"/>
        </w:rPr>
        <w:t xml:space="preserve"> </w:t>
      </w:r>
      <w:r>
        <w:rPr>
          <w:rStyle w:val="NormalTok"/>
        </w:rPr>
        <w:t>Strike *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-rate*tau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RH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LH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LHS-RH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# Option data ----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maturity1 &lt;- </w:t>
      </w:r>
      <w:proofErr w:type="spellStart"/>
      <w:r w:rsidRPr="00F8256E">
        <w:rPr>
          <w:rFonts w:ascii="Lucida Console" w:hAnsi="Lucida Console"/>
          <w:color w:val="000000"/>
        </w:rPr>
        <w:t>getOptionChain</w:t>
      </w:r>
      <w:proofErr w:type="spellEnd"/>
      <w:r w:rsidRPr="00F8256E">
        <w:rPr>
          <w:rFonts w:ascii="Lucida Console" w:hAnsi="Lucida Console"/>
          <w:color w:val="000000"/>
        </w:rPr>
        <w:t>("FB","2017-03-17"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maturity2 &lt;- </w:t>
      </w:r>
      <w:proofErr w:type="spellStart"/>
      <w:r w:rsidRPr="00F8256E">
        <w:rPr>
          <w:rFonts w:ascii="Lucida Console" w:hAnsi="Lucida Console"/>
          <w:color w:val="000000"/>
        </w:rPr>
        <w:t>getOptionChain</w:t>
      </w:r>
      <w:proofErr w:type="spellEnd"/>
      <w:r w:rsidRPr="00F8256E">
        <w:rPr>
          <w:rFonts w:ascii="Lucida Console" w:hAnsi="Lucida Console"/>
          <w:color w:val="000000"/>
        </w:rPr>
        <w:t>("FB","2017-04-21"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maturity3 &lt;- </w:t>
      </w:r>
      <w:proofErr w:type="spellStart"/>
      <w:r w:rsidRPr="00F8256E">
        <w:rPr>
          <w:rFonts w:ascii="Lucida Console" w:hAnsi="Lucida Console"/>
          <w:color w:val="000000"/>
        </w:rPr>
        <w:t>getOptionChain</w:t>
      </w:r>
      <w:proofErr w:type="spellEnd"/>
      <w:r w:rsidRPr="00F8256E">
        <w:rPr>
          <w:rFonts w:ascii="Lucida Console" w:hAnsi="Lucida Console"/>
          <w:color w:val="000000"/>
        </w:rPr>
        <w:t>("FB","2017-09-15"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maturity1 &lt;- maturity1["calls"]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maturity2 &lt;- maturity2["calls"]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maturity3 &lt;- maturity3["calls"]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month1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maturity1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month2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maturity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month3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F8256E">
        <w:rPr>
          <w:rFonts w:ascii="Lucida Console" w:hAnsi="Lucida Console"/>
          <w:color w:val="000000"/>
        </w:rPr>
        <w:t>(maturity3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month1 &lt;- month1[1:20,]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month2 &lt;- month2[1:20,]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month3 &lt;- month3 [1:20,]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avg1 &lt;- (month1$calls.Bid + </w:t>
      </w:r>
      <w:proofErr w:type="gramStart"/>
      <w:r w:rsidRPr="00F8256E">
        <w:rPr>
          <w:rFonts w:ascii="Lucida Console" w:hAnsi="Lucida Console"/>
          <w:color w:val="000000"/>
        </w:rPr>
        <w:t>month1$calls.Ask )</w:t>
      </w:r>
      <w:proofErr w:type="gramEnd"/>
      <w:r w:rsidRPr="00F8256E">
        <w:rPr>
          <w:rFonts w:ascii="Lucida Console" w:hAnsi="Lucida Console"/>
          <w:color w:val="000000"/>
        </w:rPr>
        <w:t>/2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avg2 &lt;- (month2$calls.Bid + month2$calls.Ask) / 2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avg3 &lt;- (month3$calls.Bid + month3$calls.Ask) / 2</w:t>
      </w: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Stock1 &lt;- </w:t>
      </w:r>
      <w:proofErr w:type="spellStart"/>
      <w:r w:rsidRPr="00F8256E">
        <w:rPr>
          <w:rFonts w:ascii="Lucida Console" w:hAnsi="Lucida Console"/>
          <w:color w:val="000000"/>
        </w:rPr>
        <w:t>getQuote</w:t>
      </w:r>
      <w:proofErr w:type="spellEnd"/>
      <w:r w:rsidRPr="00F8256E">
        <w:rPr>
          <w:rFonts w:ascii="Lucida Console" w:hAnsi="Lucida Console"/>
          <w:color w:val="000000"/>
        </w:rPr>
        <w:t>("FB")</w:t>
      </w: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# Bisection Method ----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spellStart"/>
      <w:r w:rsidRPr="00F8256E">
        <w:rPr>
          <w:rFonts w:ascii="Lucida Console" w:hAnsi="Lucida Console"/>
          <w:color w:val="000000"/>
        </w:rPr>
        <w:t>BisectionMethod</w:t>
      </w:r>
      <w:proofErr w:type="spellEnd"/>
      <w:r w:rsidRPr="00F8256E">
        <w:rPr>
          <w:rFonts w:ascii="Lucida Console" w:hAnsi="Lucida Console"/>
          <w:color w:val="000000"/>
        </w:rPr>
        <w:t xml:space="preserve"> &lt;-  </w:t>
      </w:r>
      <w:proofErr w:type="gramStart"/>
      <w:r w:rsidRPr="00F8256E">
        <w:rPr>
          <w:rFonts w:ascii="Lucida Console" w:hAnsi="Lucida Console"/>
          <w:color w:val="000000"/>
        </w:rPr>
        <w:t>function(</w:t>
      </w:r>
      <w:proofErr w:type="gramEnd"/>
      <w:r w:rsidRPr="00F8256E">
        <w:rPr>
          <w:rFonts w:ascii="Lucida Console" w:hAnsi="Lucida Console"/>
          <w:color w:val="000000"/>
        </w:rPr>
        <w:t>S, tau, Strike, r, market)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up &lt;- 2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down &lt;- 0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mid &lt;- (up + down) / 2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&lt;- 0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</w:t>
      </w:r>
      <w:proofErr w:type="spellStart"/>
      <w:r w:rsidRPr="00F8256E">
        <w:rPr>
          <w:rFonts w:ascii="Lucida Console" w:hAnsi="Lucida Console"/>
          <w:color w:val="000000"/>
        </w:rPr>
        <w:t>tol</w:t>
      </w:r>
      <w:proofErr w:type="spellEnd"/>
      <w:r w:rsidRPr="00F8256E">
        <w:rPr>
          <w:rFonts w:ascii="Lucida Console" w:hAnsi="Lucida Console"/>
          <w:color w:val="000000"/>
        </w:rPr>
        <w:t xml:space="preserve">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CallOption</w:t>
      </w:r>
      <w:proofErr w:type="spellEnd"/>
      <w:r w:rsidRPr="00F8256E">
        <w:rPr>
          <w:rFonts w:ascii="Lucida Console" w:hAnsi="Lucida Console"/>
          <w:color w:val="000000"/>
        </w:rPr>
        <w:t>(</w:t>
      </w:r>
      <w:proofErr w:type="gramEnd"/>
      <w:r w:rsidRPr="00F8256E">
        <w:rPr>
          <w:rFonts w:ascii="Lucida Console" w:hAnsi="Lucida Console"/>
          <w:color w:val="000000"/>
        </w:rPr>
        <w:t xml:space="preserve">S, tau, Strike, r, mid) - market 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while(abs(</w:t>
      </w:r>
      <w:proofErr w:type="spellStart"/>
      <w:r w:rsidRPr="00F8256E">
        <w:rPr>
          <w:rFonts w:ascii="Lucida Console" w:hAnsi="Lucida Console"/>
          <w:color w:val="000000"/>
        </w:rPr>
        <w:t>tol</w:t>
      </w:r>
      <w:proofErr w:type="spellEnd"/>
      <w:r w:rsidRPr="00F8256E">
        <w:rPr>
          <w:rFonts w:ascii="Lucida Console" w:hAnsi="Lucida Console"/>
          <w:color w:val="000000"/>
        </w:rPr>
        <w:t xml:space="preserve">) &gt; 1e-04 &amp;&amp; 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&lt;</w:t>
      </w:r>
      <w:proofErr w:type="gramStart"/>
      <w:r w:rsidRPr="00F8256E">
        <w:rPr>
          <w:rFonts w:ascii="Lucida Console" w:hAnsi="Lucida Console"/>
          <w:color w:val="000000"/>
        </w:rPr>
        <w:t>10000){</w:t>
      </w:r>
      <w:proofErr w:type="gramEnd"/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lastRenderedPageBreak/>
        <w:t xml:space="preserve">        </w:t>
      </w:r>
      <w:proofErr w:type="gramStart"/>
      <w:r w:rsidRPr="00F8256E">
        <w:rPr>
          <w:rFonts w:ascii="Lucida Console" w:hAnsi="Lucida Console"/>
          <w:color w:val="000000"/>
        </w:rPr>
        <w:t>if(</w:t>
      </w:r>
      <w:proofErr w:type="spellStart"/>
      <w:proofErr w:type="gramEnd"/>
      <w:r w:rsidRPr="00F8256E">
        <w:rPr>
          <w:rFonts w:ascii="Lucida Console" w:hAnsi="Lucida Console"/>
          <w:color w:val="000000"/>
        </w:rPr>
        <w:t>tol</w:t>
      </w:r>
      <w:proofErr w:type="spellEnd"/>
      <w:r w:rsidRPr="00F8256E">
        <w:rPr>
          <w:rFonts w:ascii="Lucida Console" w:hAnsi="Lucida Console"/>
          <w:color w:val="000000"/>
        </w:rPr>
        <w:t xml:space="preserve"> &lt; 0)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    down &lt;- mid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</w:t>
      </w:r>
      <w:proofErr w:type="gramStart"/>
      <w:r w:rsidRPr="00F8256E">
        <w:rPr>
          <w:rFonts w:ascii="Lucida Console" w:hAnsi="Lucida Console"/>
          <w:color w:val="000000"/>
        </w:rPr>
        <w:t>}else</w:t>
      </w:r>
      <w:proofErr w:type="gramEnd"/>
      <w:r w:rsidRPr="00F8256E">
        <w:rPr>
          <w:rFonts w:ascii="Lucida Console" w:hAnsi="Lucida Console"/>
          <w:color w:val="000000"/>
        </w:rPr>
        <w:t>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    up &lt;- mid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    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mid&lt;- (up + down)/2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</w:t>
      </w:r>
      <w:proofErr w:type="spellStart"/>
      <w:r w:rsidRPr="00F8256E">
        <w:rPr>
          <w:rFonts w:ascii="Lucida Console" w:hAnsi="Lucida Console"/>
          <w:color w:val="000000"/>
        </w:rPr>
        <w:t>tol</w:t>
      </w:r>
      <w:proofErr w:type="spellEnd"/>
      <w:r w:rsidRPr="00F8256E">
        <w:rPr>
          <w:rFonts w:ascii="Lucida Console" w:hAnsi="Lucida Console"/>
          <w:color w:val="000000"/>
        </w:rPr>
        <w:t xml:space="preserve"> &lt;- </w:t>
      </w:r>
      <w:proofErr w:type="spellStart"/>
      <w:proofErr w:type="gramStart"/>
      <w:r w:rsidRPr="00F8256E">
        <w:rPr>
          <w:rFonts w:ascii="Lucida Console" w:hAnsi="Lucida Console"/>
          <w:color w:val="000000"/>
        </w:rPr>
        <w:t>CallOption</w:t>
      </w:r>
      <w:proofErr w:type="spellEnd"/>
      <w:r w:rsidRPr="00F8256E">
        <w:rPr>
          <w:rFonts w:ascii="Lucida Console" w:hAnsi="Lucida Console"/>
          <w:color w:val="000000"/>
        </w:rPr>
        <w:t>(</w:t>
      </w:r>
      <w:proofErr w:type="gramEnd"/>
      <w:r w:rsidRPr="00F8256E">
        <w:rPr>
          <w:rFonts w:ascii="Lucida Console" w:hAnsi="Lucida Console"/>
          <w:color w:val="000000"/>
        </w:rPr>
        <w:t xml:space="preserve">S, </w:t>
      </w:r>
      <w:proofErr w:type="spellStart"/>
      <w:r w:rsidRPr="00F8256E">
        <w:rPr>
          <w:rFonts w:ascii="Lucida Console" w:hAnsi="Lucida Console"/>
          <w:color w:val="000000"/>
        </w:rPr>
        <w:t>tau,Strike</w:t>
      </w:r>
      <w:proofErr w:type="spellEnd"/>
      <w:r w:rsidRPr="00F8256E">
        <w:rPr>
          <w:rFonts w:ascii="Lucida Console" w:hAnsi="Lucida Console"/>
          <w:color w:val="000000"/>
        </w:rPr>
        <w:t xml:space="preserve">, r, mid) - market 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    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 &lt;- 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 + 1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return(mid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vol1 &lt;- </w:t>
      </w:r>
      <w:proofErr w:type="gramStart"/>
      <w:r w:rsidRPr="00F8256E">
        <w:rPr>
          <w:rFonts w:ascii="Lucida Console" w:hAnsi="Lucida Console"/>
          <w:color w:val="000000"/>
        </w:rPr>
        <w:t>matrix(</w:t>
      </w:r>
      <w:proofErr w:type="spellStart"/>
      <w:proofErr w:type="gramEnd"/>
      <w:r w:rsidRPr="00F8256E">
        <w:rPr>
          <w:rFonts w:ascii="Lucida Console" w:hAnsi="Lucida Console"/>
          <w:color w:val="000000"/>
        </w:rPr>
        <w:t>nrow</w:t>
      </w:r>
      <w:proofErr w:type="spellEnd"/>
      <w:r w:rsidRPr="00F8256E">
        <w:rPr>
          <w:rFonts w:ascii="Lucida Console" w:hAnsi="Lucida Console"/>
          <w:color w:val="000000"/>
        </w:rPr>
        <w:t xml:space="preserve"> = 1, </w:t>
      </w:r>
      <w:proofErr w:type="spellStart"/>
      <w:r w:rsidRPr="00F8256E">
        <w:rPr>
          <w:rFonts w:ascii="Lucida Console" w:hAnsi="Lucida Console"/>
          <w:color w:val="000000"/>
        </w:rPr>
        <w:t>ncol</w:t>
      </w:r>
      <w:proofErr w:type="spellEnd"/>
      <w:r w:rsidRPr="00F8256E">
        <w:rPr>
          <w:rFonts w:ascii="Lucida Console" w:hAnsi="Lucida Console"/>
          <w:color w:val="000000"/>
        </w:rPr>
        <w:t xml:space="preserve"> = 20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vol2 &lt;- </w:t>
      </w:r>
      <w:proofErr w:type="gramStart"/>
      <w:r w:rsidRPr="00F8256E">
        <w:rPr>
          <w:rFonts w:ascii="Lucida Console" w:hAnsi="Lucida Console"/>
          <w:color w:val="000000"/>
        </w:rPr>
        <w:t>matrix(</w:t>
      </w:r>
      <w:proofErr w:type="spellStart"/>
      <w:proofErr w:type="gramEnd"/>
      <w:r w:rsidRPr="00F8256E">
        <w:rPr>
          <w:rFonts w:ascii="Lucida Console" w:hAnsi="Lucida Console"/>
          <w:color w:val="000000"/>
        </w:rPr>
        <w:t>nrow</w:t>
      </w:r>
      <w:proofErr w:type="spellEnd"/>
      <w:r w:rsidRPr="00F8256E">
        <w:rPr>
          <w:rFonts w:ascii="Lucida Console" w:hAnsi="Lucida Console"/>
          <w:color w:val="000000"/>
        </w:rPr>
        <w:t xml:space="preserve"> = 1, </w:t>
      </w:r>
      <w:proofErr w:type="spellStart"/>
      <w:r w:rsidRPr="00F8256E">
        <w:rPr>
          <w:rFonts w:ascii="Lucida Console" w:hAnsi="Lucida Console"/>
          <w:color w:val="000000"/>
        </w:rPr>
        <w:t>ncol</w:t>
      </w:r>
      <w:proofErr w:type="spellEnd"/>
      <w:r w:rsidRPr="00F8256E">
        <w:rPr>
          <w:rFonts w:ascii="Lucida Console" w:hAnsi="Lucida Console"/>
          <w:color w:val="000000"/>
        </w:rPr>
        <w:t xml:space="preserve"> = 20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vol3 &lt;- </w:t>
      </w:r>
      <w:proofErr w:type="gramStart"/>
      <w:r w:rsidRPr="00F8256E">
        <w:rPr>
          <w:rFonts w:ascii="Lucida Console" w:hAnsi="Lucida Console"/>
          <w:color w:val="000000"/>
        </w:rPr>
        <w:t>matrix(</w:t>
      </w:r>
      <w:proofErr w:type="spellStart"/>
      <w:proofErr w:type="gramEnd"/>
      <w:r w:rsidRPr="00F8256E">
        <w:rPr>
          <w:rFonts w:ascii="Lucida Console" w:hAnsi="Lucida Console"/>
          <w:color w:val="000000"/>
        </w:rPr>
        <w:t>nrow</w:t>
      </w:r>
      <w:proofErr w:type="spellEnd"/>
      <w:r w:rsidRPr="00F8256E">
        <w:rPr>
          <w:rFonts w:ascii="Lucida Console" w:hAnsi="Lucida Console"/>
          <w:color w:val="000000"/>
        </w:rPr>
        <w:t xml:space="preserve"> = 1, </w:t>
      </w:r>
      <w:proofErr w:type="spellStart"/>
      <w:r w:rsidRPr="00F8256E">
        <w:rPr>
          <w:rFonts w:ascii="Lucida Console" w:hAnsi="Lucida Console"/>
          <w:color w:val="000000"/>
        </w:rPr>
        <w:t>ncol</w:t>
      </w:r>
      <w:proofErr w:type="spellEnd"/>
      <w:r w:rsidRPr="00F8256E">
        <w:rPr>
          <w:rFonts w:ascii="Lucida Console" w:hAnsi="Lucida Console"/>
          <w:color w:val="000000"/>
        </w:rPr>
        <w:t xml:space="preserve"> = 20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F8256E">
        <w:rPr>
          <w:rFonts w:ascii="Lucida Console" w:hAnsi="Lucida Console"/>
          <w:color w:val="000000"/>
        </w:rPr>
        <w:t>for(</w:t>
      </w:r>
      <w:proofErr w:type="spellStart"/>
      <w:proofErr w:type="gramEnd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 xml:space="preserve"> in 1:20) 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vol1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= BisectionMethod(Stock1$Last,26/</w:t>
      </w:r>
      <w:proofErr w:type="gramStart"/>
      <w:r w:rsidRPr="00F8256E">
        <w:rPr>
          <w:rFonts w:ascii="Lucida Console" w:hAnsi="Lucida Console"/>
          <w:color w:val="000000"/>
        </w:rPr>
        <w:t>360,month1$calls.Strike</w:t>
      </w:r>
      <w:proofErr w:type="gramEnd"/>
      <w:r w:rsidRPr="00F8256E">
        <w:rPr>
          <w:rFonts w:ascii="Lucida Console" w:hAnsi="Lucida Console"/>
          <w:color w:val="000000"/>
        </w:rPr>
        <w:t>[i],0.04,t(avg1[i]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vol2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= BisectionMethod(Stock1$Last,58/</w:t>
      </w:r>
      <w:proofErr w:type="gramStart"/>
      <w:r w:rsidRPr="00F8256E">
        <w:rPr>
          <w:rFonts w:ascii="Lucida Console" w:hAnsi="Lucida Console"/>
          <w:color w:val="000000"/>
        </w:rPr>
        <w:t>360,month2$calls.Strike</w:t>
      </w:r>
      <w:proofErr w:type="gramEnd"/>
      <w:r w:rsidRPr="00F8256E">
        <w:rPr>
          <w:rFonts w:ascii="Lucida Console" w:hAnsi="Lucida Console"/>
          <w:color w:val="000000"/>
        </w:rPr>
        <w:t>[i],0.04,t(avg2[i]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 xml:space="preserve">    vol3[</w:t>
      </w:r>
      <w:proofErr w:type="spellStart"/>
      <w:r w:rsidRPr="00F8256E">
        <w:rPr>
          <w:rFonts w:ascii="Lucida Console" w:hAnsi="Lucida Console"/>
          <w:color w:val="000000"/>
        </w:rPr>
        <w:t>i</w:t>
      </w:r>
      <w:proofErr w:type="spellEnd"/>
      <w:r w:rsidRPr="00F8256E">
        <w:rPr>
          <w:rFonts w:ascii="Lucida Console" w:hAnsi="Lucida Console"/>
          <w:color w:val="000000"/>
        </w:rPr>
        <w:t>] = BisectionMethod(Stock1$Last,203/</w:t>
      </w:r>
      <w:proofErr w:type="gramStart"/>
      <w:r w:rsidRPr="00F8256E">
        <w:rPr>
          <w:rFonts w:ascii="Lucida Console" w:hAnsi="Lucida Console"/>
          <w:color w:val="000000"/>
        </w:rPr>
        <w:t>360,month3$calls.Strike</w:t>
      </w:r>
      <w:proofErr w:type="gramEnd"/>
      <w:r w:rsidRPr="00F8256E">
        <w:rPr>
          <w:rFonts w:ascii="Lucida Console" w:hAnsi="Lucida Console"/>
          <w:color w:val="000000"/>
        </w:rPr>
        <w:t>[i],0.04,t(avg3[i]))</w:t>
      </w:r>
    </w:p>
    <w:p w:rsidR="00951213" w:rsidRDefault="00F8256E" w:rsidP="00F8256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}</w:t>
      </w:r>
    </w:p>
    <w:p w:rsidR="0085196E" w:rsidRDefault="0085196E" w:rsidP="008519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F8256E">
        <w:rPr>
          <w:rFonts w:ascii="Lucida Console" w:hAnsi="Lucida Console"/>
          <w:color w:val="000000"/>
        </w:rPr>
        <w:t># Plotting ----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 w:rsidRPr="00F8256E">
        <w:rPr>
          <w:rFonts w:ascii="Lucida Console" w:hAnsi="Lucida Console"/>
          <w:color w:val="000000"/>
        </w:rPr>
        <w:t>plot( month1$calls.Strike</w:t>
      </w:r>
      <w:proofErr w:type="gramEnd"/>
      <w:r w:rsidRPr="00F8256E">
        <w:rPr>
          <w:rFonts w:ascii="Lucida Console" w:hAnsi="Lucida Console"/>
          <w:color w:val="000000"/>
        </w:rPr>
        <w:t>, t(vol1) , type = 'l', col = 'green',</w:t>
      </w:r>
      <w:proofErr w:type="spellStart"/>
      <w:r w:rsidRPr="00F8256E">
        <w:rPr>
          <w:rFonts w:ascii="Lucida Console" w:hAnsi="Lucida Console"/>
          <w:color w:val="000000"/>
        </w:rPr>
        <w:t>xlab</w:t>
      </w:r>
      <w:proofErr w:type="spellEnd"/>
      <w:r w:rsidRPr="00F8256E">
        <w:rPr>
          <w:rFonts w:ascii="Lucida Console" w:hAnsi="Lucida Console"/>
          <w:color w:val="000000"/>
        </w:rPr>
        <w:t xml:space="preserve"> = 'Strikes' , </w:t>
      </w:r>
      <w:proofErr w:type="spellStart"/>
      <w:r w:rsidRPr="00F8256E">
        <w:rPr>
          <w:rFonts w:ascii="Lucida Console" w:hAnsi="Lucida Console"/>
          <w:color w:val="000000"/>
        </w:rPr>
        <w:t>ylab</w:t>
      </w:r>
      <w:proofErr w:type="spellEnd"/>
      <w:r w:rsidRPr="00F8256E">
        <w:rPr>
          <w:rFonts w:ascii="Lucida Console" w:hAnsi="Lucida Console"/>
          <w:color w:val="000000"/>
        </w:rPr>
        <w:t xml:space="preserve"> = 'Volatility'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 w:rsidRPr="00F8256E">
        <w:rPr>
          <w:rFonts w:ascii="Lucida Console" w:hAnsi="Lucida Console"/>
          <w:color w:val="000000"/>
        </w:rPr>
        <w:t>lines(</w:t>
      </w:r>
      <w:proofErr w:type="gramEnd"/>
      <w:r w:rsidRPr="00F8256E">
        <w:rPr>
          <w:rFonts w:ascii="Lucida Console" w:hAnsi="Lucida Console"/>
          <w:color w:val="000000"/>
        </w:rPr>
        <w:t>month2$calls.Strike , t(vol2),type = 'l' , col = 'purple')</w:t>
      </w: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proofErr w:type="gramStart"/>
      <w:r w:rsidRPr="00F8256E">
        <w:rPr>
          <w:rFonts w:ascii="Lucida Console" w:hAnsi="Lucida Console"/>
          <w:color w:val="000000"/>
        </w:rPr>
        <w:t>lines(</w:t>
      </w:r>
      <w:proofErr w:type="gramEnd"/>
      <w:r w:rsidRPr="00F8256E">
        <w:rPr>
          <w:rFonts w:ascii="Lucida Console" w:hAnsi="Lucida Console"/>
          <w:color w:val="000000"/>
        </w:rPr>
        <w:t>month3$calls.Strike, t(vol3) , type = 'l' , col = 'red')</w:t>
      </w:r>
    </w:p>
    <w:p w:rsidR="000201DD" w:rsidRDefault="000201DD" w:rsidP="00A43453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F8256E" w:rsidRDefault="00F8256E" w:rsidP="00A43453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># Secant Method ----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SecantMethod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&lt;- function(</w:t>
      </w:r>
      <w:proofErr w:type="spellStart"/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S,tau</w:t>
      </w:r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>,K,r,market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>)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x1 &lt;- 0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x2 &lt;- 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CallOption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S,tau</w:t>
      </w:r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>,k,0.04,1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&lt;- 0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while( 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&lt; 100) 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ans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>] = market - (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CallOption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S,tau</w:t>
      </w:r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>,K,r,x1) - Stock1$Last)*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        (x2-x1)/(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CallOption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S,tau</w:t>
      </w:r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,K,r,x2) - 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CallOption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>(S,tau,K,r,x1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    x1 = x2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    x2 = 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ans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>]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= 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+1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return(x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   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impvol1 &lt;- </w:t>
      </w:r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matrix(</w:t>
      </w:r>
      <w:proofErr w:type="spellStart"/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>nrow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= 1, 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ncol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= 20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impvol2 &lt;- </w:t>
      </w:r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matrix(</w:t>
      </w:r>
      <w:proofErr w:type="spellStart"/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>nrow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= 1, 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ncol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= 20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impvol3 &lt;- </w:t>
      </w:r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matrix(</w:t>
      </w:r>
      <w:proofErr w:type="spellStart"/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>nrow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= 1, </w:t>
      </w:r>
      <w:proofErr w:type="spell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ncol</w:t>
      </w:r>
      <w:proofErr w:type="spellEnd"/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= 20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>impvol1[1] = SecantMethod(Stock1$Last,30/</w:t>
      </w:r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360,month1$calls.Strike</w:t>
      </w:r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>[1],0.04,avg1[1]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>impvol1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>for (c in 1:20) 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    impvol1[c] = SecantMethod(Stock1$Last,26/</w:t>
      </w:r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360,month1$calls.Strike</w:t>
      </w:r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>[c],0.04,avg1[c]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   impvol2[c] = SecantMethod(Stock1$Last,58/</w:t>
      </w:r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360,month2$calls.Strike</w:t>
      </w:r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>[c],0.04,avg2[c]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   impvol1[c] = SecantMethod(Stock1$Last,203/</w:t>
      </w:r>
      <w:proofErr w:type="gramStart"/>
      <w:r w:rsidRPr="00F8256E">
        <w:rPr>
          <w:rFonts w:ascii="Times New Roman" w:hAnsi="Times New Roman" w:cs="Times New Roman"/>
          <w:color w:val="000000"/>
          <w:sz w:val="24"/>
          <w:szCs w:val="24"/>
        </w:rPr>
        <w:t>360,month3$calls.Strike</w:t>
      </w:r>
      <w:proofErr w:type="gramEnd"/>
      <w:r w:rsidRPr="00F8256E">
        <w:rPr>
          <w:rFonts w:ascii="Times New Roman" w:hAnsi="Times New Roman" w:cs="Times New Roman"/>
          <w:color w:val="000000"/>
          <w:sz w:val="24"/>
          <w:szCs w:val="24"/>
        </w:rPr>
        <w:t>[c],0.04,avg3[c])</w:t>
      </w:r>
    </w:p>
    <w:p w:rsidR="00F8256E" w:rsidRPr="008519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F8256E">
        <w:rPr>
          <w:rFonts w:ascii="Times New Roman" w:hAnsi="Times New Roman" w:cs="Times New Roman"/>
          <w:color w:val="000000"/>
          <w:sz w:val="24"/>
          <w:szCs w:val="24"/>
        </w:rPr>
        <w:t xml:space="preserve">    }</w:t>
      </w:r>
    </w:p>
    <w:p w:rsidR="000201DD" w:rsidRDefault="000201DD" w:rsidP="00A4345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7D5253" w:rsidRDefault="007D5253" w:rsidP="007D525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7D5253" w:rsidRDefault="00F8256E" w:rsidP="007D525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>
        <w:rPr>
          <w:rFonts w:ascii="Lucida Console" w:hAnsi="Lucida Console"/>
          <w:color w:val="000000"/>
          <w:lang w:val="en-CA"/>
        </w:rPr>
        <w:t>#Greeks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>tau &lt;- 30/252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>r &lt;- 0.05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>sigma &lt;- 0.2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>h &lt;- 0.0001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>Delta &lt;- function(</w:t>
      </w:r>
      <w:proofErr w:type="spellStart"/>
      <w:proofErr w:type="gramStart"/>
      <w:r w:rsidRPr="00F8256E">
        <w:rPr>
          <w:rFonts w:ascii="Lucida Console" w:hAnsi="Lucida Console"/>
          <w:color w:val="000000"/>
          <w:lang w:val="en-CA"/>
        </w:rPr>
        <w:t>S,tau</w:t>
      </w:r>
      <w:proofErr w:type="gramEnd"/>
      <w:r w:rsidRPr="00F8256E">
        <w:rPr>
          <w:rFonts w:ascii="Lucida Console" w:hAnsi="Lucida Console"/>
          <w:color w:val="000000"/>
          <w:lang w:val="en-CA"/>
        </w:rPr>
        <w:t>,k,r,sigma</w:t>
      </w:r>
      <w:proofErr w:type="spellEnd"/>
      <w:r w:rsidRPr="00F8256E">
        <w:rPr>
          <w:rFonts w:ascii="Lucida Console" w:hAnsi="Lucida Console"/>
          <w:color w:val="000000"/>
          <w:lang w:val="en-CA"/>
        </w:rPr>
        <w:t>)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 xml:space="preserve">    d1 &lt;- (log(S/k) + (r + sigma^2/</w:t>
      </w:r>
      <w:proofErr w:type="gramStart"/>
      <w:r w:rsidRPr="00F8256E">
        <w:rPr>
          <w:rFonts w:ascii="Lucida Console" w:hAnsi="Lucida Console"/>
          <w:color w:val="000000"/>
          <w:lang w:val="en-CA"/>
        </w:rPr>
        <w:t>2 )</w:t>
      </w:r>
      <w:proofErr w:type="gramEnd"/>
      <w:r w:rsidRPr="00F8256E">
        <w:rPr>
          <w:rFonts w:ascii="Lucida Console" w:hAnsi="Lucida Console"/>
          <w:color w:val="000000"/>
          <w:lang w:val="en-CA"/>
        </w:rPr>
        <w:t xml:space="preserve"> * tau) / (sigma * 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sqrt</w:t>
      </w:r>
      <w:proofErr w:type="spellEnd"/>
      <w:r w:rsidRPr="00F8256E">
        <w:rPr>
          <w:rFonts w:ascii="Lucida Console" w:hAnsi="Lucida Console"/>
          <w:color w:val="000000"/>
          <w:lang w:val="en-CA"/>
        </w:rPr>
        <w:t>(tau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 xml:space="preserve">    return(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pnorm</w:t>
      </w:r>
      <w:proofErr w:type="spellEnd"/>
      <w:r w:rsidRPr="00F8256E">
        <w:rPr>
          <w:rFonts w:ascii="Lucida Console" w:hAnsi="Lucida Console"/>
          <w:color w:val="000000"/>
          <w:lang w:val="en-CA"/>
        </w:rPr>
        <w:t>(d1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>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 xml:space="preserve">Vega &lt;- </w:t>
      </w:r>
      <w:proofErr w:type="gramStart"/>
      <w:r w:rsidRPr="00F8256E">
        <w:rPr>
          <w:rFonts w:ascii="Lucida Console" w:hAnsi="Lucida Console"/>
          <w:color w:val="000000"/>
          <w:lang w:val="en-CA"/>
        </w:rPr>
        <w:t>function(</w:t>
      </w:r>
      <w:proofErr w:type="spellStart"/>
      <w:proofErr w:type="gramEnd"/>
      <w:r w:rsidRPr="00F8256E">
        <w:rPr>
          <w:rFonts w:ascii="Lucida Console" w:hAnsi="Lucida Console"/>
          <w:color w:val="000000"/>
          <w:lang w:val="en-CA"/>
        </w:rPr>
        <w:t>S,tau</w:t>
      </w:r>
      <w:proofErr w:type="spellEnd"/>
      <w:r w:rsidRPr="00F8256E">
        <w:rPr>
          <w:rFonts w:ascii="Lucida Console" w:hAnsi="Lucida Console"/>
          <w:color w:val="000000"/>
          <w:lang w:val="en-CA"/>
        </w:rPr>
        <w:t xml:space="preserve">, 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k,r,sigma</w:t>
      </w:r>
      <w:proofErr w:type="spellEnd"/>
      <w:r w:rsidRPr="00F8256E">
        <w:rPr>
          <w:rFonts w:ascii="Lucida Console" w:hAnsi="Lucida Console"/>
          <w:color w:val="000000"/>
          <w:lang w:val="en-CA"/>
        </w:rPr>
        <w:t>)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 xml:space="preserve">    d1 &lt;- (log(S/k) + (r + sigma^2/</w:t>
      </w:r>
      <w:proofErr w:type="gramStart"/>
      <w:r w:rsidRPr="00F8256E">
        <w:rPr>
          <w:rFonts w:ascii="Lucida Console" w:hAnsi="Lucida Console"/>
          <w:color w:val="000000"/>
          <w:lang w:val="en-CA"/>
        </w:rPr>
        <w:t>2 )</w:t>
      </w:r>
      <w:proofErr w:type="gramEnd"/>
      <w:r w:rsidRPr="00F8256E">
        <w:rPr>
          <w:rFonts w:ascii="Lucida Console" w:hAnsi="Lucida Console"/>
          <w:color w:val="000000"/>
          <w:lang w:val="en-CA"/>
        </w:rPr>
        <w:t xml:space="preserve"> * tau) / (sigma * 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sqrt</w:t>
      </w:r>
      <w:proofErr w:type="spellEnd"/>
      <w:r w:rsidRPr="00F8256E">
        <w:rPr>
          <w:rFonts w:ascii="Lucida Console" w:hAnsi="Lucida Console"/>
          <w:color w:val="000000"/>
          <w:lang w:val="en-CA"/>
        </w:rPr>
        <w:t>(tau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 xml:space="preserve">    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vega</w:t>
      </w:r>
      <w:proofErr w:type="spellEnd"/>
      <w:r w:rsidRPr="00F8256E">
        <w:rPr>
          <w:rFonts w:ascii="Lucida Console" w:hAnsi="Lucida Console"/>
          <w:color w:val="000000"/>
          <w:lang w:val="en-CA"/>
        </w:rPr>
        <w:t xml:space="preserve"> &lt;-  S * 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sqrt</w:t>
      </w:r>
      <w:proofErr w:type="spellEnd"/>
      <w:r w:rsidRPr="00F8256E">
        <w:rPr>
          <w:rFonts w:ascii="Lucida Console" w:hAnsi="Lucida Console"/>
          <w:color w:val="000000"/>
          <w:lang w:val="en-CA"/>
        </w:rPr>
        <w:t>(tau) * (1/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sqrt</w:t>
      </w:r>
      <w:proofErr w:type="spellEnd"/>
      <w:r w:rsidRPr="00F8256E">
        <w:rPr>
          <w:rFonts w:ascii="Lucida Console" w:hAnsi="Lucida Console"/>
          <w:color w:val="000000"/>
          <w:lang w:val="en-CA"/>
        </w:rPr>
        <w:t xml:space="preserve">(2*pi)) * 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exp</w:t>
      </w:r>
      <w:proofErr w:type="spellEnd"/>
      <w:r w:rsidRPr="00F8256E">
        <w:rPr>
          <w:rFonts w:ascii="Lucida Console" w:hAnsi="Lucida Console"/>
          <w:color w:val="000000"/>
          <w:lang w:val="en-CA"/>
        </w:rPr>
        <w:t>(-d1^2/2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 xml:space="preserve">    return(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vega</w:t>
      </w:r>
      <w:proofErr w:type="spellEnd"/>
      <w:r w:rsidRPr="00F8256E">
        <w:rPr>
          <w:rFonts w:ascii="Lucida Console" w:hAnsi="Lucida Console"/>
          <w:color w:val="000000"/>
          <w:lang w:val="en-CA"/>
        </w:rPr>
        <w:t>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>}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>Gamma &lt;- function(</w:t>
      </w:r>
      <w:proofErr w:type="spellStart"/>
      <w:proofErr w:type="gramStart"/>
      <w:r w:rsidRPr="00F8256E">
        <w:rPr>
          <w:rFonts w:ascii="Lucida Console" w:hAnsi="Lucida Console"/>
          <w:color w:val="000000"/>
          <w:lang w:val="en-CA"/>
        </w:rPr>
        <w:t>S,tau</w:t>
      </w:r>
      <w:proofErr w:type="gramEnd"/>
      <w:r w:rsidRPr="00F8256E">
        <w:rPr>
          <w:rFonts w:ascii="Lucida Console" w:hAnsi="Lucida Console"/>
          <w:color w:val="000000"/>
          <w:lang w:val="en-CA"/>
        </w:rPr>
        <w:t>,k,r,sigma</w:t>
      </w:r>
      <w:proofErr w:type="spellEnd"/>
      <w:r w:rsidRPr="00F8256E">
        <w:rPr>
          <w:rFonts w:ascii="Lucida Console" w:hAnsi="Lucida Console"/>
          <w:color w:val="000000"/>
          <w:lang w:val="en-CA"/>
        </w:rPr>
        <w:t>) {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 xml:space="preserve">    d1 &lt;- (log(S/k) + (r + sigma^2/</w:t>
      </w:r>
      <w:proofErr w:type="gramStart"/>
      <w:r w:rsidRPr="00F8256E">
        <w:rPr>
          <w:rFonts w:ascii="Lucida Console" w:hAnsi="Lucida Console"/>
          <w:color w:val="000000"/>
          <w:lang w:val="en-CA"/>
        </w:rPr>
        <w:t>2 )</w:t>
      </w:r>
      <w:proofErr w:type="gramEnd"/>
      <w:r w:rsidRPr="00F8256E">
        <w:rPr>
          <w:rFonts w:ascii="Lucida Console" w:hAnsi="Lucida Console"/>
          <w:color w:val="000000"/>
          <w:lang w:val="en-CA"/>
        </w:rPr>
        <w:t xml:space="preserve"> * tau) / (sigma * 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sqrt</w:t>
      </w:r>
      <w:proofErr w:type="spellEnd"/>
      <w:r w:rsidRPr="00F8256E">
        <w:rPr>
          <w:rFonts w:ascii="Lucida Console" w:hAnsi="Lucida Console"/>
          <w:color w:val="000000"/>
          <w:lang w:val="en-CA"/>
        </w:rPr>
        <w:t>(tau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 xml:space="preserve">    gamma &lt;- 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exp</w:t>
      </w:r>
      <w:proofErr w:type="spellEnd"/>
      <w:r w:rsidRPr="00F8256E">
        <w:rPr>
          <w:rFonts w:ascii="Lucida Console" w:hAnsi="Lucida Console"/>
          <w:color w:val="000000"/>
          <w:lang w:val="en-CA"/>
        </w:rPr>
        <w:t xml:space="preserve">(-d1^2/2) / (S * sigma * </w:t>
      </w:r>
      <w:proofErr w:type="spellStart"/>
      <w:r w:rsidRPr="00F8256E">
        <w:rPr>
          <w:rFonts w:ascii="Lucida Console" w:hAnsi="Lucida Console"/>
          <w:color w:val="000000"/>
          <w:lang w:val="en-CA"/>
        </w:rPr>
        <w:t>sqrt</w:t>
      </w:r>
      <w:proofErr w:type="spellEnd"/>
      <w:r w:rsidRPr="00F8256E">
        <w:rPr>
          <w:rFonts w:ascii="Lucida Console" w:hAnsi="Lucida Console"/>
          <w:color w:val="000000"/>
          <w:lang w:val="en-CA"/>
        </w:rPr>
        <w:t>(2*pi*tau))</w:t>
      </w:r>
    </w:p>
    <w:p w:rsidR="00F8256E" w:rsidRP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 xml:space="preserve">   return (gamma)</w:t>
      </w: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  <w:r w:rsidRPr="00F8256E">
        <w:rPr>
          <w:rFonts w:ascii="Lucida Console" w:hAnsi="Lucida Console"/>
          <w:color w:val="000000"/>
          <w:lang w:val="en-CA"/>
        </w:rPr>
        <w:t>}</w:t>
      </w:r>
    </w:p>
    <w:p w:rsidR="00F8256E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</w:p>
    <w:p w:rsidR="00F8256E" w:rsidRPr="00A43453" w:rsidRDefault="00F8256E" w:rsidP="00F8256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CA"/>
        </w:rPr>
      </w:pP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>Delta(</w:t>
      </w:r>
      <w:proofErr w:type="spellStart"/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S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>Vega(</w:t>
      </w:r>
      <w:proofErr w:type="spellStart"/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S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</w:t>
      </w:r>
    </w:p>
    <w:p w:rsidR="007D5253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>Gamma(</w:t>
      </w:r>
      <w:proofErr w:type="spellStart"/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S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># Greeks Approximation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Delt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&lt;- function(</w:t>
      </w:r>
      <w:proofErr w:type="spellStart"/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S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 {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Delta_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&lt;- 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CallOption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S+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h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) -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CallOption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S,tau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) / h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 return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Delta_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}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Veg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&lt;- function(</w:t>
      </w:r>
      <w:proofErr w:type="spellStart"/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S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{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Vega_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&lt;- 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CallOption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</w:t>
      </w:r>
      <w:proofErr w:type="spellStart"/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S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k,r,sigma+h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) -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CallOption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S,tau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)/h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return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Vega_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}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Gamm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&lt;- function(</w:t>
      </w:r>
      <w:proofErr w:type="spellStart"/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S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){ 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Gamma_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&lt;-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CallOption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S+2*</w:t>
      </w:r>
      <w:proofErr w:type="spellStart"/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h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- 2*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CallOption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S+h,tau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) 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  +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CallOption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</w:t>
      </w:r>
      <w:proofErr w:type="spellStart"/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S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k,r,sigm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 )/h^2</w:t>
      </w:r>
    </w:p>
    <w:p w:rsid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 return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Gamma_approx</w:t>
      </w:r>
      <w:proofErr w:type="spellEnd"/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)</w:t>
      </w:r>
      <w:r>
        <w:rPr>
          <w:rFonts w:ascii="Lucida Console" w:hAnsi="Lucida Console" w:cs="Times New Roman"/>
          <w:sz w:val="20"/>
          <w:szCs w:val="20"/>
          <w:lang w:val="en-CA"/>
        </w:rPr>
        <w:t xml:space="preserve"> </w:t>
      </w:r>
      <w:r w:rsidRPr="00F8256E">
        <w:rPr>
          <w:rFonts w:ascii="Lucida Console" w:hAnsi="Lucida Console" w:cs="Times New Roman"/>
          <w:sz w:val="20"/>
          <w:szCs w:val="20"/>
          <w:lang w:val="en-CA"/>
        </w:rPr>
        <w:t>}</w:t>
      </w:r>
      <w:proofErr w:type="gramEnd"/>
    </w:p>
    <w:p w:rsid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>
        <w:rPr>
          <w:rFonts w:ascii="Lucida Console" w:hAnsi="Lucida Console" w:cs="Times New Roman"/>
          <w:sz w:val="20"/>
          <w:szCs w:val="20"/>
          <w:lang w:val="en-CA"/>
        </w:rPr>
        <w:lastRenderedPageBreak/>
        <w:t># Implied volatility Greeks approximation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delta1 &lt;- 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matrix(</w:t>
      </w:r>
      <w:proofErr w:type="spellStart"/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nrow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1,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ncol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20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delta2 &lt;- 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matrix(</w:t>
      </w:r>
      <w:proofErr w:type="spellStart"/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nrow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1,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ncol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20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delta3&lt;- 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matrix(</w:t>
      </w:r>
      <w:proofErr w:type="spellStart"/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nrow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1,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ncol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20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vega1 &lt;- 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matrix(</w:t>
      </w:r>
      <w:proofErr w:type="spellStart"/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nrow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1,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ncol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20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vega2 &lt;- 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matrix(</w:t>
      </w:r>
      <w:proofErr w:type="spellStart"/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nrow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1,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ncol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20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vega3 &lt;- 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matrix(</w:t>
      </w:r>
      <w:proofErr w:type="spellStart"/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nrow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1,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ncol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20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gamma1 &lt;-  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matrix(</w:t>
      </w:r>
      <w:proofErr w:type="spellStart"/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nrow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1,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ncol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20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gamma2 &lt;-  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matrix(</w:t>
      </w:r>
      <w:proofErr w:type="spellStart"/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nrow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1,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ncol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20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gamma3 &lt;-  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matrix(</w:t>
      </w:r>
      <w:proofErr w:type="spellStart"/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nrow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1,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ncol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= 20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for(</w:t>
      </w:r>
      <w:proofErr w:type="spellStart"/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in 1:20){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delta1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] &lt;- 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Delt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Stock1$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Last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month1$calls.Strike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,0.04,vol1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delta2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] &lt;-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Delt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Stock1$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Last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month2$calls.Strike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,0.04,vol2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delta3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] &lt;-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Delt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Stock1$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Last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month3$calls.Strike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,0.04,vol3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}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for(</w:t>
      </w:r>
      <w:proofErr w:type="spellStart"/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in 1:20){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 vega1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] &lt;-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Veg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Stock1$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Last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month1$calls.Strike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,0.04,vol1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 vega2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] &lt;-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Veg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Stock1$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Last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month2$calls.Strike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,0.04,vol2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 vega3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] &lt;-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Veg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Stock1$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Last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month3$calls.Strike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,0.04,vol3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>}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>for 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in 1:20) {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 gamma1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] &lt;-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Gamm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Stock1$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Last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month1$calls.Strike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,0.04,vol1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 gamma2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] &lt;-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Gamm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Stock1$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Last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month2$calls.Strike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,0.04,vol2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    gamma3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 xml:space="preserve">] &lt;- 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GammaApprox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(Stock1$</w:t>
      </w:r>
      <w:proofErr w:type="gramStart"/>
      <w:r w:rsidRPr="00F8256E">
        <w:rPr>
          <w:rFonts w:ascii="Lucida Console" w:hAnsi="Lucida Console" w:cs="Times New Roman"/>
          <w:sz w:val="20"/>
          <w:szCs w:val="20"/>
          <w:lang w:val="en-CA"/>
        </w:rPr>
        <w:t>Last,tau</w:t>
      </w:r>
      <w:proofErr w:type="gramEnd"/>
      <w:r w:rsidRPr="00F8256E">
        <w:rPr>
          <w:rFonts w:ascii="Lucida Console" w:hAnsi="Lucida Console" w:cs="Times New Roman"/>
          <w:sz w:val="20"/>
          <w:szCs w:val="20"/>
          <w:lang w:val="en-CA"/>
        </w:rPr>
        <w:t>,month3$calls.Strike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,0.04,vol3[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i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]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>}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>Vega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>t(gamma)</w:t>
      </w:r>
    </w:p>
    <w:p w:rsidR="00F8256E" w:rsidRP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>t(delta)</w:t>
      </w:r>
    </w:p>
    <w:p w:rsid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 w:rsidRPr="00F8256E">
        <w:rPr>
          <w:rFonts w:ascii="Lucida Console" w:hAnsi="Lucida Console" w:cs="Times New Roman"/>
          <w:sz w:val="20"/>
          <w:szCs w:val="20"/>
          <w:lang w:val="en-CA"/>
        </w:rPr>
        <w:t>t(</w:t>
      </w:r>
      <w:proofErr w:type="spellStart"/>
      <w:r w:rsidRPr="00F8256E">
        <w:rPr>
          <w:rFonts w:ascii="Lucida Console" w:hAnsi="Lucida Console" w:cs="Times New Roman"/>
          <w:sz w:val="20"/>
          <w:szCs w:val="20"/>
          <w:lang w:val="en-CA"/>
        </w:rPr>
        <w:t>vega</w:t>
      </w:r>
      <w:proofErr w:type="spellEnd"/>
      <w:r w:rsidRPr="00F8256E">
        <w:rPr>
          <w:rFonts w:ascii="Lucida Console" w:hAnsi="Lucida Console" w:cs="Times New Roman"/>
          <w:sz w:val="20"/>
          <w:szCs w:val="20"/>
          <w:lang w:val="en-CA"/>
        </w:rPr>
        <w:t>)</w:t>
      </w:r>
    </w:p>
    <w:p w:rsidR="00F8256E" w:rsidRDefault="00F8256E" w:rsidP="00F8256E">
      <w:pPr>
        <w:rPr>
          <w:rFonts w:ascii="Lucida Console" w:hAnsi="Lucida Console" w:cs="Times New Roman"/>
          <w:sz w:val="20"/>
          <w:szCs w:val="20"/>
          <w:lang w:val="en-CA"/>
        </w:rPr>
      </w:pPr>
      <w:r>
        <w:rPr>
          <w:rStyle w:val="CommentTok"/>
        </w:rPr>
        <w:lastRenderedPageBreak/>
        <w:t># Question 2</w:t>
      </w:r>
      <w:r>
        <w:br/>
      </w:r>
      <w:r>
        <w:br/>
      </w:r>
      <w:proofErr w:type="spellStart"/>
      <w:r>
        <w:rPr>
          <w:rStyle w:val="NormalTok"/>
        </w:rPr>
        <w:t>SimpsonRu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proofErr w:type="spellStart"/>
      <w:r>
        <w:rPr>
          <w:rStyle w:val="NormalTok"/>
        </w:rPr>
        <w:t>a,b,m</w:t>
      </w:r>
      <w:proofErr w:type="spellEnd"/>
      <w:r>
        <w:rPr>
          <w:rStyle w:val="NormalTok"/>
        </w:rPr>
        <w:t>, f){</w:t>
      </w:r>
      <w:r>
        <w:br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  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-a)/m 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a, </w:t>
      </w:r>
      <w:r>
        <w:rPr>
          <w:rStyle w:val="DataTypeTok"/>
        </w:rPr>
        <w:t>to =</w:t>
      </w:r>
      <w:r>
        <w:rPr>
          <w:rStyle w:val="NormalTok"/>
        </w:rPr>
        <w:t xml:space="preserve"> b, </w:t>
      </w:r>
      <w:r>
        <w:rPr>
          <w:rStyle w:val="DataTypeTok"/>
        </w:rPr>
        <w:t>by =</w:t>
      </w:r>
      <w:r>
        <w:rPr>
          <w:rStyle w:val="NormalTok"/>
        </w:rPr>
        <w:t xml:space="preserve"> h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ix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m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x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m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h/</w:t>
      </w:r>
      <w:r>
        <w:rPr>
          <w:rStyle w:val="DecValTok"/>
        </w:rPr>
        <w:t>6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(y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sum</w:t>
      </w:r>
      <w:r>
        <w:rPr>
          <w:rStyle w:val="NormalTok"/>
        </w:rPr>
        <w:t>(y[ix1]) 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*</w:t>
      </w:r>
      <w:r>
        <w:rPr>
          <w:rStyle w:val="KeywordTok"/>
        </w:rPr>
        <w:t>sum</w:t>
      </w:r>
      <w:r>
        <w:rPr>
          <w:rStyle w:val="NormalTok"/>
        </w:rPr>
        <w:t>(y[(ix2)])  +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2</w:t>
      </w:r>
      <w:r>
        <w:rPr>
          <w:rStyle w:val="NormalTok"/>
        </w:rPr>
        <w:t>*m</w:t>
      </w:r>
      <w:r>
        <w:rPr>
          <w:rStyle w:val="DecValTok"/>
        </w:rPr>
        <w:t>+1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TrapezoidalRu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a, b, m, f){</w:t>
      </w:r>
      <w:r>
        <w:br/>
      </w:r>
      <w:r>
        <w:rPr>
          <w:rStyle w:val="NormalTok"/>
        </w:rPr>
        <w:t xml:space="preserve">    h &lt;-(b-a)/(m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a, </w:t>
      </w:r>
      <w:r>
        <w:rPr>
          <w:rStyle w:val="DataTypeTok"/>
        </w:rPr>
        <w:t>to =</w:t>
      </w:r>
      <w:r>
        <w:rPr>
          <w:rStyle w:val="NormalTok"/>
        </w:rPr>
        <w:t xml:space="preserve"> b, </w:t>
      </w:r>
      <w:r>
        <w:rPr>
          <w:rStyle w:val="DataTypeTok"/>
        </w:rPr>
        <w:t>length =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h 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y[</w:t>
      </w:r>
      <w:r>
        <w:rPr>
          <w:rStyle w:val="DecValTok"/>
        </w:rPr>
        <w:t>2</w:t>
      </w:r>
      <w:r>
        <w:rPr>
          <w:rStyle w:val="NormalTok"/>
        </w:rPr>
        <w:t>:(m</w:t>
      </w:r>
      <w:r>
        <w:rPr>
          <w:rStyle w:val="DecValTok"/>
        </w:rPr>
        <w:t>-1</w:t>
      </w:r>
      <w:r>
        <w:rPr>
          <w:rStyle w:val="NormalTok"/>
        </w:rPr>
        <w:t>)]) +y[m]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fun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  if (x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y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 else {</w:t>
      </w:r>
      <w:r>
        <w:br/>
      </w:r>
      <w:r>
        <w:rPr>
          <w:rStyle w:val="NormalTok"/>
        </w:rPr>
        <w:t xml:space="preserve">        y &lt;-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>(x) /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}</w:t>
      </w:r>
      <w:r>
        <w:br/>
      </w:r>
    </w:p>
    <w:p w:rsidR="00485094" w:rsidRDefault="00485094" w:rsidP="00485094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SimpsonErr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</w:t>
      </w:r>
      <w:proofErr w:type="gramStart"/>
      <w:r>
        <w:rPr>
          <w:rStyle w:val="NormalTok"/>
        </w:rPr>
        <w:t>(){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pi –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impsonRule</w:t>
      </w:r>
      <w:proofErr w:type="spellEnd"/>
      <w:r>
        <w:rPr>
          <w:rStyle w:val="KeywordTok"/>
        </w:rPr>
        <w:t xml:space="preserve">(-1000000, 1000000, 1000000, </w:t>
      </w:r>
      <w:proofErr w:type="spellStart"/>
      <w:r>
        <w:rPr>
          <w:rStyle w:val="KeywordTok"/>
        </w:rPr>
        <w:t>func</w:t>
      </w:r>
      <w:proofErr w:type="spellEnd"/>
      <w:r>
        <w:rPr>
          <w:rStyle w:val="KeywordTok"/>
        </w:rPr>
        <w:t>)))</w:t>
      </w:r>
      <w:r>
        <w:br/>
      </w:r>
      <w:r>
        <w:rPr>
          <w:rStyle w:val="NormalTok"/>
        </w:rPr>
        <w:t>}</w:t>
      </w:r>
    </w:p>
    <w:p w:rsidR="00485094" w:rsidRDefault="00485094" w:rsidP="00485094">
      <w:pPr>
        <w:pStyle w:val="SourceCode"/>
        <w:rPr>
          <w:rStyle w:val="KeywordTok"/>
        </w:rPr>
      </w:pPr>
      <w:r>
        <w:br/>
      </w:r>
      <w:r>
        <w:br/>
      </w:r>
      <w:proofErr w:type="spellStart"/>
      <w:r>
        <w:rPr>
          <w:rStyle w:val="NormalTok"/>
        </w:rPr>
        <w:t>TrapErr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function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pi 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pezoidalRule</w:t>
      </w:r>
      <w:proofErr w:type="spellEnd"/>
      <w:r>
        <w:rPr>
          <w:rStyle w:val="KeywordTok"/>
        </w:rPr>
        <w:t xml:space="preserve">(-1000000, 1000000, 1000000, </w:t>
      </w:r>
      <w:proofErr w:type="spellStart"/>
      <w:r>
        <w:rPr>
          <w:rStyle w:val="KeywordTok"/>
        </w:rPr>
        <w:t>func</w:t>
      </w:r>
      <w:proofErr w:type="spellEnd"/>
      <w:r>
        <w:rPr>
          <w:rStyle w:val="KeywordTok"/>
        </w:rPr>
        <w:t>)))</w:t>
      </w:r>
    </w:p>
    <w:p w:rsidR="00485094" w:rsidRDefault="00485094" w:rsidP="00485094">
      <w:pPr>
        <w:rPr>
          <w:rFonts w:ascii="Lucida Console" w:hAnsi="Lucida Console" w:cs="Times New Roman"/>
          <w:sz w:val="20"/>
          <w:szCs w:val="20"/>
          <w:lang w:val="en-CA"/>
        </w:rPr>
      </w:pPr>
      <w:r>
        <w:rPr>
          <w:rStyle w:val="NormalTok"/>
        </w:rPr>
        <w:t>}</w:t>
      </w:r>
      <w:r>
        <w:br/>
      </w:r>
    </w:p>
    <w:p w:rsidR="00485094" w:rsidRPr="00F8256E" w:rsidRDefault="00485094" w:rsidP="00485094">
      <w:pPr>
        <w:rPr>
          <w:rFonts w:ascii="Lucida Console" w:hAnsi="Lucida Console" w:cs="Times New Roman"/>
          <w:sz w:val="20"/>
          <w:szCs w:val="20"/>
          <w:lang w:val="en-CA"/>
        </w:rPr>
      </w:pPr>
      <w:r>
        <w:rPr>
          <w:rStyle w:val="CommentTok"/>
        </w:rPr>
        <w:t>#tolerance ----</w:t>
      </w:r>
      <w:r>
        <w:br/>
      </w:r>
      <w:proofErr w:type="spellStart"/>
      <w:r>
        <w:rPr>
          <w:rStyle w:val="NormalTok"/>
        </w:rPr>
        <w:t>newSimpsonRu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proofErr w:type="spellStart"/>
      <w:r>
        <w:rPr>
          <w:rStyle w:val="NormalTok"/>
        </w:rPr>
        <w:t>a,b,tol,f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m =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    for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m) {</w:t>
      </w:r>
      <w:r>
        <w:br/>
      </w:r>
      <w:r>
        <w:rPr>
          <w:rStyle w:val="NormalTok"/>
        </w:rPr>
        <w:t xml:space="preserve">        temp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impsonRu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,b,m,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temp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impsonRule</w:t>
      </w:r>
      <w:proofErr w:type="spellEnd"/>
      <w:r>
        <w:rPr>
          <w:rStyle w:val="NormalTok"/>
        </w:rPr>
        <w:t>(a,b,m</w:t>
      </w:r>
      <w:r>
        <w:rPr>
          <w:rStyle w:val="DecValTok"/>
        </w:rPr>
        <w:t>+1</w:t>
      </w:r>
      <w:r>
        <w:rPr>
          <w:rStyle w:val="NormalTok"/>
        </w:rPr>
        <w:t>,f)</w:t>
      </w:r>
      <w:r>
        <w:br/>
      </w:r>
      <w:r>
        <w:rPr>
          <w:rStyle w:val="NormalTok"/>
        </w:rPr>
        <w:t xml:space="preserve">        if (</w:t>
      </w:r>
      <w:r>
        <w:rPr>
          <w:rStyle w:val="KeywordTok"/>
        </w:rPr>
        <w:t>abs</w:t>
      </w:r>
      <w:r>
        <w:rPr>
          <w:rStyle w:val="NormalTok"/>
        </w:rPr>
        <w:t>(temp-temp2) 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ol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SimpsonRu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,b,m,f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newTrapRu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proofErr w:type="spellStart"/>
      <w:r>
        <w:rPr>
          <w:rStyle w:val="NormalTok"/>
        </w:rPr>
        <w:t>a,b,tol,f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m =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    for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m) {</w:t>
      </w:r>
      <w:r>
        <w:br/>
      </w:r>
      <w:r>
        <w:rPr>
          <w:rStyle w:val="NormalTok"/>
        </w:rPr>
        <w:t xml:space="preserve">        temp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rapezoidalRu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,b,m,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temp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pezoidalRule</w:t>
      </w:r>
      <w:proofErr w:type="spellEnd"/>
      <w:r>
        <w:rPr>
          <w:rStyle w:val="NormalTok"/>
        </w:rPr>
        <w:t>(a,b,m</w:t>
      </w:r>
      <w:r>
        <w:rPr>
          <w:rStyle w:val="DecValTok"/>
        </w:rPr>
        <w:t>+1</w:t>
      </w:r>
      <w:r>
        <w:rPr>
          <w:rStyle w:val="NormalTok"/>
        </w:rPr>
        <w:t>,f)</w:t>
      </w:r>
      <w:r>
        <w:br/>
      </w:r>
      <w:r>
        <w:rPr>
          <w:rStyle w:val="NormalTok"/>
        </w:rPr>
        <w:t xml:space="preserve">        if (</w:t>
      </w:r>
      <w:r>
        <w:rPr>
          <w:rStyle w:val="KeywordTok"/>
        </w:rPr>
        <w:t>abs</w:t>
      </w:r>
      <w:r>
        <w:rPr>
          <w:rStyle w:val="NormalTok"/>
        </w:rPr>
        <w:t>(temp-temp2) 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ol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TrapezoidalRu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,b,m,f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unc2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-x) *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x^(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</w:p>
    <w:sectPr w:rsidR="00485094" w:rsidRPr="00F8256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DD7B9C"/>
    <w:multiLevelType w:val="hybridMultilevel"/>
    <w:tmpl w:val="B1BE47D6"/>
    <w:lvl w:ilvl="0" w:tplc="EDF6806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1B2C"/>
    <w:rsid w:val="000020D8"/>
    <w:rsid w:val="0000290E"/>
    <w:rsid w:val="00006150"/>
    <w:rsid w:val="00006A53"/>
    <w:rsid w:val="00006DA4"/>
    <w:rsid w:val="000072BD"/>
    <w:rsid w:val="00011AA1"/>
    <w:rsid w:val="00013A1B"/>
    <w:rsid w:val="00015D66"/>
    <w:rsid w:val="00015FC1"/>
    <w:rsid w:val="00016DF2"/>
    <w:rsid w:val="000175C2"/>
    <w:rsid w:val="000201DD"/>
    <w:rsid w:val="0002265A"/>
    <w:rsid w:val="0002643F"/>
    <w:rsid w:val="000275FF"/>
    <w:rsid w:val="00035EC2"/>
    <w:rsid w:val="000448B6"/>
    <w:rsid w:val="000502A4"/>
    <w:rsid w:val="00050534"/>
    <w:rsid w:val="00054031"/>
    <w:rsid w:val="00054EDF"/>
    <w:rsid w:val="00055972"/>
    <w:rsid w:val="000624F8"/>
    <w:rsid w:val="00064292"/>
    <w:rsid w:val="00064EEF"/>
    <w:rsid w:val="00071877"/>
    <w:rsid w:val="00076E24"/>
    <w:rsid w:val="00081890"/>
    <w:rsid w:val="00084585"/>
    <w:rsid w:val="00085D5E"/>
    <w:rsid w:val="000861FC"/>
    <w:rsid w:val="00086801"/>
    <w:rsid w:val="000911D6"/>
    <w:rsid w:val="000935DD"/>
    <w:rsid w:val="000A6D30"/>
    <w:rsid w:val="000C3B79"/>
    <w:rsid w:val="000C4278"/>
    <w:rsid w:val="000C6900"/>
    <w:rsid w:val="000C7C43"/>
    <w:rsid w:val="000D22C4"/>
    <w:rsid w:val="000E2C1A"/>
    <w:rsid w:val="000F001F"/>
    <w:rsid w:val="000F0A59"/>
    <w:rsid w:val="000F0B7D"/>
    <w:rsid w:val="000F36E6"/>
    <w:rsid w:val="001038F4"/>
    <w:rsid w:val="001055AB"/>
    <w:rsid w:val="00110261"/>
    <w:rsid w:val="001143EE"/>
    <w:rsid w:val="001148B2"/>
    <w:rsid w:val="001205C4"/>
    <w:rsid w:val="001213D5"/>
    <w:rsid w:val="00134D46"/>
    <w:rsid w:val="00137A39"/>
    <w:rsid w:val="00140FAA"/>
    <w:rsid w:val="001462D8"/>
    <w:rsid w:val="001465F8"/>
    <w:rsid w:val="001551DE"/>
    <w:rsid w:val="0016055B"/>
    <w:rsid w:val="001664A1"/>
    <w:rsid w:val="00167931"/>
    <w:rsid w:val="00170B7D"/>
    <w:rsid w:val="00172646"/>
    <w:rsid w:val="00174447"/>
    <w:rsid w:val="0017530F"/>
    <w:rsid w:val="00175DCE"/>
    <w:rsid w:val="001841AF"/>
    <w:rsid w:val="00184B24"/>
    <w:rsid w:val="00185F91"/>
    <w:rsid w:val="001943C0"/>
    <w:rsid w:val="00195746"/>
    <w:rsid w:val="00195AE2"/>
    <w:rsid w:val="00195E19"/>
    <w:rsid w:val="00196172"/>
    <w:rsid w:val="001A1780"/>
    <w:rsid w:val="001A464C"/>
    <w:rsid w:val="001A75D2"/>
    <w:rsid w:val="001A7F1D"/>
    <w:rsid w:val="001B23A8"/>
    <w:rsid w:val="001B3190"/>
    <w:rsid w:val="001B649E"/>
    <w:rsid w:val="001C2686"/>
    <w:rsid w:val="001C2A2E"/>
    <w:rsid w:val="001C4A91"/>
    <w:rsid w:val="001D1AE6"/>
    <w:rsid w:val="001D2BA3"/>
    <w:rsid w:val="001D3541"/>
    <w:rsid w:val="001E0C6F"/>
    <w:rsid w:val="001E3FE6"/>
    <w:rsid w:val="001E4A9F"/>
    <w:rsid w:val="001E6084"/>
    <w:rsid w:val="001F5C04"/>
    <w:rsid w:val="00200090"/>
    <w:rsid w:val="00200800"/>
    <w:rsid w:val="00200A74"/>
    <w:rsid w:val="00203FC3"/>
    <w:rsid w:val="00210019"/>
    <w:rsid w:val="00210911"/>
    <w:rsid w:val="00212451"/>
    <w:rsid w:val="00216CC8"/>
    <w:rsid w:val="00220AB0"/>
    <w:rsid w:val="0022417D"/>
    <w:rsid w:val="002253E8"/>
    <w:rsid w:val="00231740"/>
    <w:rsid w:val="00232F91"/>
    <w:rsid w:val="0023544F"/>
    <w:rsid w:val="00236802"/>
    <w:rsid w:val="002410BD"/>
    <w:rsid w:val="00241832"/>
    <w:rsid w:val="00241B1D"/>
    <w:rsid w:val="00242CDD"/>
    <w:rsid w:val="00251BBD"/>
    <w:rsid w:val="00253C90"/>
    <w:rsid w:val="00256CF4"/>
    <w:rsid w:val="00260217"/>
    <w:rsid w:val="00263ADB"/>
    <w:rsid w:val="0027031B"/>
    <w:rsid w:val="002756F7"/>
    <w:rsid w:val="00286080"/>
    <w:rsid w:val="0028642B"/>
    <w:rsid w:val="0028743E"/>
    <w:rsid w:val="0029799A"/>
    <w:rsid w:val="002A5622"/>
    <w:rsid w:val="002A67D0"/>
    <w:rsid w:val="002B07A8"/>
    <w:rsid w:val="002B470F"/>
    <w:rsid w:val="002C6A2B"/>
    <w:rsid w:val="002D0059"/>
    <w:rsid w:val="002D045B"/>
    <w:rsid w:val="002D2998"/>
    <w:rsid w:val="002D2FB3"/>
    <w:rsid w:val="002D49EE"/>
    <w:rsid w:val="002D5861"/>
    <w:rsid w:val="002E132A"/>
    <w:rsid w:val="002E16EA"/>
    <w:rsid w:val="002E20AB"/>
    <w:rsid w:val="002F48C1"/>
    <w:rsid w:val="002F4D28"/>
    <w:rsid w:val="00303E2C"/>
    <w:rsid w:val="00306D53"/>
    <w:rsid w:val="00315F19"/>
    <w:rsid w:val="003165E6"/>
    <w:rsid w:val="003213ED"/>
    <w:rsid w:val="0032164E"/>
    <w:rsid w:val="00321A53"/>
    <w:rsid w:val="00323707"/>
    <w:rsid w:val="0032495D"/>
    <w:rsid w:val="003270E3"/>
    <w:rsid w:val="0033048D"/>
    <w:rsid w:val="00333DC8"/>
    <w:rsid w:val="003374BA"/>
    <w:rsid w:val="00343580"/>
    <w:rsid w:val="003443B8"/>
    <w:rsid w:val="0035305B"/>
    <w:rsid w:val="00362ADD"/>
    <w:rsid w:val="003635EC"/>
    <w:rsid w:val="00363E27"/>
    <w:rsid w:val="00367C0E"/>
    <w:rsid w:val="00367E24"/>
    <w:rsid w:val="0037366C"/>
    <w:rsid w:val="00380832"/>
    <w:rsid w:val="0039442B"/>
    <w:rsid w:val="003A61F0"/>
    <w:rsid w:val="003B157C"/>
    <w:rsid w:val="003B1B5C"/>
    <w:rsid w:val="003C2A7F"/>
    <w:rsid w:val="003C780D"/>
    <w:rsid w:val="003D2E2E"/>
    <w:rsid w:val="003D512E"/>
    <w:rsid w:val="003E150A"/>
    <w:rsid w:val="003F0B00"/>
    <w:rsid w:val="003F212A"/>
    <w:rsid w:val="003F2ADA"/>
    <w:rsid w:val="003F5D0D"/>
    <w:rsid w:val="003F6348"/>
    <w:rsid w:val="00401EE6"/>
    <w:rsid w:val="00406CB6"/>
    <w:rsid w:val="00406D4F"/>
    <w:rsid w:val="004076F8"/>
    <w:rsid w:val="0042170E"/>
    <w:rsid w:val="004229FF"/>
    <w:rsid w:val="00426699"/>
    <w:rsid w:val="00432D08"/>
    <w:rsid w:val="0043464F"/>
    <w:rsid w:val="0043622F"/>
    <w:rsid w:val="00436429"/>
    <w:rsid w:val="004423B7"/>
    <w:rsid w:val="0044544B"/>
    <w:rsid w:val="00445C00"/>
    <w:rsid w:val="004500A9"/>
    <w:rsid w:val="004515EF"/>
    <w:rsid w:val="00453228"/>
    <w:rsid w:val="00454071"/>
    <w:rsid w:val="00456FA8"/>
    <w:rsid w:val="00456FBA"/>
    <w:rsid w:val="0046363B"/>
    <w:rsid w:val="004675FE"/>
    <w:rsid w:val="004721A9"/>
    <w:rsid w:val="00477F66"/>
    <w:rsid w:val="00485094"/>
    <w:rsid w:val="0049261B"/>
    <w:rsid w:val="004955AB"/>
    <w:rsid w:val="0049673D"/>
    <w:rsid w:val="004A00A5"/>
    <w:rsid w:val="004A0B92"/>
    <w:rsid w:val="004A1959"/>
    <w:rsid w:val="004A3383"/>
    <w:rsid w:val="004A382E"/>
    <w:rsid w:val="004A454B"/>
    <w:rsid w:val="004A485C"/>
    <w:rsid w:val="004A4C46"/>
    <w:rsid w:val="004B23A1"/>
    <w:rsid w:val="004B2BA8"/>
    <w:rsid w:val="004B4F04"/>
    <w:rsid w:val="004B6C72"/>
    <w:rsid w:val="004C3661"/>
    <w:rsid w:val="004C5CB5"/>
    <w:rsid w:val="004C6D7B"/>
    <w:rsid w:val="004D17D9"/>
    <w:rsid w:val="004D3FFC"/>
    <w:rsid w:val="004D62E5"/>
    <w:rsid w:val="004E04AA"/>
    <w:rsid w:val="004F0AA4"/>
    <w:rsid w:val="004F238E"/>
    <w:rsid w:val="004F6236"/>
    <w:rsid w:val="004F793B"/>
    <w:rsid w:val="0050134B"/>
    <w:rsid w:val="00501B74"/>
    <w:rsid w:val="00505D83"/>
    <w:rsid w:val="00510977"/>
    <w:rsid w:val="00520E3B"/>
    <w:rsid w:val="00524C9B"/>
    <w:rsid w:val="00525610"/>
    <w:rsid w:val="0052687A"/>
    <w:rsid w:val="005313A1"/>
    <w:rsid w:val="00535891"/>
    <w:rsid w:val="00540A04"/>
    <w:rsid w:val="00542923"/>
    <w:rsid w:val="00543882"/>
    <w:rsid w:val="005439E6"/>
    <w:rsid w:val="00552137"/>
    <w:rsid w:val="00557B7E"/>
    <w:rsid w:val="0056520B"/>
    <w:rsid w:val="00571D99"/>
    <w:rsid w:val="00577327"/>
    <w:rsid w:val="0058086D"/>
    <w:rsid w:val="00581638"/>
    <w:rsid w:val="005839C0"/>
    <w:rsid w:val="0059365C"/>
    <w:rsid w:val="005A0D30"/>
    <w:rsid w:val="005A1648"/>
    <w:rsid w:val="005A2142"/>
    <w:rsid w:val="005A215A"/>
    <w:rsid w:val="005A6B21"/>
    <w:rsid w:val="005C3971"/>
    <w:rsid w:val="005C3DDA"/>
    <w:rsid w:val="005C4D88"/>
    <w:rsid w:val="005D379F"/>
    <w:rsid w:val="005E7DC8"/>
    <w:rsid w:val="005F1326"/>
    <w:rsid w:val="006026EE"/>
    <w:rsid w:val="00603EAB"/>
    <w:rsid w:val="006067A3"/>
    <w:rsid w:val="006079FB"/>
    <w:rsid w:val="006227F0"/>
    <w:rsid w:val="0062345D"/>
    <w:rsid w:val="0062555F"/>
    <w:rsid w:val="00625B26"/>
    <w:rsid w:val="00632C64"/>
    <w:rsid w:val="0063439A"/>
    <w:rsid w:val="006400BF"/>
    <w:rsid w:val="00643E70"/>
    <w:rsid w:val="006516DE"/>
    <w:rsid w:val="006572FE"/>
    <w:rsid w:val="0066158B"/>
    <w:rsid w:val="00661A71"/>
    <w:rsid w:val="00666113"/>
    <w:rsid w:val="00667B78"/>
    <w:rsid w:val="0067160F"/>
    <w:rsid w:val="00674C19"/>
    <w:rsid w:val="00681293"/>
    <w:rsid w:val="006865F0"/>
    <w:rsid w:val="00690338"/>
    <w:rsid w:val="00690D2E"/>
    <w:rsid w:val="00692D3B"/>
    <w:rsid w:val="0069322D"/>
    <w:rsid w:val="00697B3F"/>
    <w:rsid w:val="006A3B19"/>
    <w:rsid w:val="006B0074"/>
    <w:rsid w:val="006B4645"/>
    <w:rsid w:val="006C7407"/>
    <w:rsid w:val="006D39AF"/>
    <w:rsid w:val="006D4841"/>
    <w:rsid w:val="006D58CB"/>
    <w:rsid w:val="006D7B54"/>
    <w:rsid w:val="006D7D00"/>
    <w:rsid w:val="006E7313"/>
    <w:rsid w:val="006F6B26"/>
    <w:rsid w:val="00700BC8"/>
    <w:rsid w:val="00702BA3"/>
    <w:rsid w:val="00704332"/>
    <w:rsid w:val="007161EF"/>
    <w:rsid w:val="00723C45"/>
    <w:rsid w:val="007242D2"/>
    <w:rsid w:val="00724646"/>
    <w:rsid w:val="007319AD"/>
    <w:rsid w:val="00732100"/>
    <w:rsid w:val="00734BA2"/>
    <w:rsid w:val="007410B5"/>
    <w:rsid w:val="007533E7"/>
    <w:rsid w:val="00753525"/>
    <w:rsid w:val="00753813"/>
    <w:rsid w:val="00757C89"/>
    <w:rsid w:val="00757E6F"/>
    <w:rsid w:val="007704E7"/>
    <w:rsid w:val="00770ED5"/>
    <w:rsid w:val="00774FB7"/>
    <w:rsid w:val="00781DDE"/>
    <w:rsid w:val="007838F5"/>
    <w:rsid w:val="00785B50"/>
    <w:rsid w:val="00794606"/>
    <w:rsid w:val="00794928"/>
    <w:rsid w:val="007955F5"/>
    <w:rsid w:val="007A40AD"/>
    <w:rsid w:val="007A4587"/>
    <w:rsid w:val="007A50C5"/>
    <w:rsid w:val="007A62BC"/>
    <w:rsid w:val="007A6A86"/>
    <w:rsid w:val="007B52E3"/>
    <w:rsid w:val="007B7BD2"/>
    <w:rsid w:val="007C0BD3"/>
    <w:rsid w:val="007C1602"/>
    <w:rsid w:val="007C2DEB"/>
    <w:rsid w:val="007C651B"/>
    <w:rsid w:val="007C6D03"/>
    <w:rsid w:val="007D212B"/>
    <w:rsid w:val="007D2720"/>
    <w:rsid w:val="007D3A98"/>
    <w:rsid w:val="007D5253"/>
    <w:rsid w:val="007D7AB5"/>
    <w:rsid w:val="007E17A7"/>
    <w:rsid w:val="007E216C"/>
    <w:rsid w:val="007E359D"/>
    <w:rsid w:val="007E4389"/>
    <w:rsid w:val="007F0081"/>
    <w:rsid w:val="007F1325"/>
    <w:rsid w:val="007F3710"/>
    <w:rsid w:val="007F4DFE"/>
    <w:rsid w:val="007F5AE3"/>
    <w:rsid w:val="007F7651"/>
    <w:rsid w:val="00800E5A"/>
    <w:rsid w:val="00801B06"/>
    <w:rsid w:val="00801F49"/>
    <w:rsid w:val="008141B0"/>
    <w:rsid w:val="00816491"/>
    <w:rsid w:val="00823FB0"/>
    <w:rsid w:val="00825654"/>
    <w:rsid w:val="008306C0"/>
    <w:rsid w:val="00835C08"/>
    <w:rsid w:val="00837259"/>
    <w:rsid w:val="00837ED4"/>
    <w:rsid w:val="008427CB"/>
    <w:rsid w:val="00844650"/>
    <w:rsid w:val="0084556F"/>
    <w:rsid w:val="0085148D"/>
    <w:rsid w:val="0085196E"/>
    <w:rsid w:val="008575B1"/>
    <w:rsid w:val="00862AA1"/>
    <w:rsid w:val="00865ED7"/>
    <w:rsid w:val="00867C00"/>
    <w:rsid w:val="0087411F"/>
    <w:rsid w:val="00881B81"/>
    <w:rsid w:val="00882CB9"/>
    <w:rsid w:val="0088322E"/>
    <w:rsid w:val="0089438C"/>
    <w:rsid w:val="00896217"/>
    <w:rsid w:val="00896349"/>
    <w:rsid w:val="00897888"/>
    <w:rsid w:val="008A4E10"/>
    <w:rsid w:val="008A667C"/>
    <w:rsid w:val="008A6C3D"/>
    <w:rsid w:val="008B0329"/>
    <w:rsid w:val="008B2685"/>
    <w:rsid w:val="008B6075"/>
    <w:rsid w:val="008B6BC9"/>
    <w:rsid w:val="008B6F85"/>
    <w:rsid w:val="008C0844"/>
    <w:rsid w:val="008C1106"/>
    <w:rsid w:val="008C16EF"/>
    <w:rsid w:val="008C5B00"/>
    <w:rsid w:val="008C7468"/>
    <w:rsid w:val="008D0151"/>
    <w:rsid w:val="008D2F87"/>
    <w:rsid w:val="008D4090"/>
    <w:rsid w:val="008D576B"/>
    <w:rsid w:val="008E0AED"/>
    <w:rsid w:val="008F0CEF"/>
    <w:rsid w:val="008F57AF"/>
    <w:rsid w:val="008F7099"/>
    <w:rsid w:val="00904239"/>
    <w:rsid w:val="00907C58"/>
    <w:rsid w:val="00912304"/>
    <w:rsid w:val="00920F41"/>
    <w:rsid w:val="009230B9"/>
    <w:rsid w:val="0092386F"/>
    <w:rsid w:val="009315B3"/>
    <w:rsid w:val="00941599"/>
    <w:rsid w:val="00946835"/>
    <w:rsid w:val="00951213"/>
    <w:rsid w:val="0095763E"/>
    <w:rsid w:val="00960E19"/>
    <w:rsid w:val="00963F5B"/>
    <w:rsid w:val="00964FB8"/>
    <w:rsid w:val="009670B7"/>
    <w:rsid w:val="00971073"/>
    <w:rsid w:val="00975B85"/>
    <w:rsid w:val="0098248F"/>
    <w:rsid w:val="00987DC2"/>
    <w:rsid w:val="00991B7B"/>
    <w:rsid w:val="00996FF5"/>
    <w:rsid w:val="009A42AB"/>
    <w:rsid w:val="009B1E09"/>
    <w:rsid w:val="009B4C42"/>
    <w:rsid w:val="009B7DAE"/>
    <w:rsid w:val="009C4F7D"/>
    <w:rsid w:val="009C63A3"/>
    <w:rsid w:val="009D16DF"/>
    <w:rsid w:val="009D2480"/>
    <w:rsid w:val="009D3CD7"/>
    <w:rsid w:val="009D6FE9"/>
    <w:rsid w:val="009E5A35"/>
    <w:rsid w:val="009E6133"/>
    <w:rsid w:val="009F3F7B"/>
    <w:rsid w:val="009F615D"/>
    <w:rsid w:val="00A05A9D"/>
    <w:rsid w:val="00A125E1"/>
    <w:rsid w:val="00A152DC"/>
    <w:rsid w:val="00A1691E"/>
    <w:rsid w:val="00A210D9"/>
    <w:rsid w:val="00A25404"/>
    <w:rsid w:val="00A27D8C"/>
    <w:rsid w:val="00A314E3"/>
    <w:rsid w:val="00A43453"/>
    <w:rsid w:val="00A44586"/>
    <w:rsid w:val="00A61CD7"/>
    <w:rsid w:val="00A64723"/>
    <w:rsid w:val="00A64CF6"/>
    <w:rsid w:val="00A65D0D"/>
    <w:rsid w:val="00A665B6"/>
    <w:rsid w:val="00A665FC"/>
    <w:rsid w:val="00A74C85"/>
    <w:rsid w:val="00A76ABE"/>
    <w:rsid w:val="00A972C2"/>
    <w:rsid w:val="00A9770B"/>
    <w:rsid w:val="00AA0453"/>
    <w:rsid w:val="00AA1758"/>
    <w:rsid w:val="00AB110D"/>
    <w:rsid w:val="00AB173E"/>
    <w:rsid w:val="00AB23D6"/>
    <w:rsid w:val="00AB6272"/>
    <w:rsid w:val="00AC05A2"/>
    <w:rsid w:val="00AC5743"/>
    <w:rsid w:val="00AD66C6"/>
    <w:rsid w:val="00AE2D1B"/>
    <w:rsid w:val="00AF2CA5"/>
    <w:rsid w:val="00AF34E8"/>
    <w:rsid w:val="00AF4F84"/>
    <w:rsid w:val="00AF7739"/>
    <w:rsid w:val="00AF7B02"/>
    <w:rsid w:val="00AF7CF2"/>
    <w:rsid w:val="00B00AA3"/>
    <w:rsid w:val="00B04AC2"/>
    <w:rsid w:val="00B121F9"/>
    <w:rsid w:val="00B2262D"/>
    <w:rsid w:val="00B3120B"/>
    <w:rsid w:val="00B3354D"/>
    <w:rsid w:val="00B418D3"/>
    <w:rsid w:val="00B41E22"/>
    <w:rsid w:val="00B4200B"/>
    <w:rsid w:val="00B449E3"/>
    <w:rsid w:val="00B5178C"/>
    <w:rsid w:val="00B51966"/>
    <w:rsid w:val="00B52CAB"/>
    <w:rsid w:val="00B54AC2"/>
    <w:rsid w:val="00B54F6D"/>
    <w:rsid w:val="00B5570F"/>
    <w:rsid w:val="00B57B03"/>
    <w:rsid w:val="00B63891"/>
    <w:rsid w:val="00B63F79"/>
    <w:rsid w:val="00B642E4"/>
    <w:rsid w:val="00B665F3"/>
    <w:rsid w:val="00B73C4E"/>
    <w:rsid w:val="00B7787A"/>
    <w:rsid w:val="00B80221"/>
    <w:rsid w:val="00B80507"/>
    <w:rsid w:val="00B83832"/>
    <w:rsid w:val="00B862B4"/>
    <w:rsid w:val="00B90079"/>
    <w:rsid w:val="00B914ED"/>
    <w:rsid w:val="00B936E1"/>
    <w:rsid w:val="00B94176"/>
    <w:rsid w:val="00B94945"/>
    <w:rsid w:val="00B95FBB"/>
    <w:rsid w:val="00B966D0"/>
    <w:rsid w:val="00B96810"/>
    <w:rsid w:val="00B97D21"/>
    <w:rsid w:val="00BB1E5A"/>
    <w:rsid w:val="00BB25F5"/>
    <w:rsid w:val="00BC3556"/>
    <w:rsid w:val="00BC7D3C"/>
    <w:rsid w:val="00BD04C0"/>
    <w:rsid w:val="00BD435A"/>
    <w:rsid w:val="00BE0EBC"/>
    <w:rsid w:val="00BE104B"/>
    <w:rsid w:val="00BE15B3"/>
    <w:rsid w:val="00BE1C31"/>
    <w:rsid w:val="00BE572C"/>
    <w:rsid w:val="00BE76DA"/>
    <w:rsid w:val="00BF4DB9"/>
    <w:rsid w:val="00BF6A74"/>
    <w:rsid w:val="00C001FA"/>
    <w:rsid w:val="00C005DA"/>
    <w:rsid w:val="00C012A9"/>
    <w:rsid w:val="00C02072"/>
    <w:rsid w:val="00C02C8E"/>
    <w:rsid w:val="00C05B8B"/>
    <w:rsid w:val="00C155CD"/>
    <w:rsid w:val="00C17AE2"/>
    <w:rsid w:val="00C2257B"/>
    <w:rsid w:val="00C263B1"/>
    <w:rsid w:val="00C30C5A"/>
    <w:rsid w:val="00C4098A"/>
    <w:rsid w:val="00C45CD8"/>
    <w:rsid w:val="00C506D9"/>
    <w:rsid w:val="00C56EC7"/>
    <w:rsid w:val="00C578CC"/>
    <w:rsid w:val="00C57C16"/>
    <w:rsid w:val="00C6022D"/>
    <w:rsid w:val="00C617F0"/>
    <w:rsid w:val="00C74E7C"/>
    <w:rsid w:val="00C8356E"/>
    <w:rsid w:val="00C85621"/>
    <w:rsid w:val="00C86485"/>
    <w:rsid w:val="00C9046F"/>
    <w:rsid w:val="00C912D3"/>
    <w:rsid w:val="00CA0B84"/>
    <w:rsid w:val="00CA2D72"/>
    <w:rsid w:val="00CB3488"/>
    <w:rsid w:val="00CB56A0"/>
    <w:rsid w:val="00CB7D5F"/>
    <w:rsid w:val="00CC0512"/>
    <w:rsid w:val="00CC228D"/>
    <w:rsid w:val="00CC6234"/>
    <w:rsid w:val="00CD047C"/>
    <w:rsid w:val="00CD7DC3"/>
    <w:rsid w:val="00CE08C2"/>
    <w:rsid w:val="00CE2BEC"/>
    <w:rsid w:val="00CE5993"/>
    <w:rsid w:val="00CE5B2F"/>
    <w:rsid w:val="00CF23A9"/>
    <w:rsid w:val="00CF30CF"/>
    <w:rsid w:val="00CF48C5"/>
    <w:rsid w:val="00CF6565"/>
    <w:rsid w:val="00CF77AC"/>
    <w:rsid w:val="00D00BA3"/>
    <w:rsid w:val="00D02650"/>
    <w:rsid w:val="00D05F42"/>
    <w:rsid w:val="00D122CA"/>
    <w:rsid w:val="00D13C1E"/>
    <w:rsid w:val="00D17294"/>
    <w:rsid w:val="00D200BE"/>
    <w:rsid w:val="00D216BA"/>
    <w:rsid w:val="00D2489F"/>
    <w:rsid w:val="00D25641"/>
    <w:rsid w:val="00D27379"/>
    <w:rsid w:val="00D30D04"/>
    <w:rsid w:val="00D3667C"/>
    <w:rsid w:val="00D417D4"/>
    <w:rsid w:val="00D4568B"/>
    <w:rsid w:val="00D461E9"/>
    <w:rsid w:val="00D624EB"/>
    <w:rsid w:val="00D821B0"/>
    <w:rsid w:val="00D82F77"/>
    <w:rsid w:val="00D84D83"/>
    <w:rsid w:val="00D84E44"/>
    <w:rsid w:val="00D86D59"/>
    <w:rsid w:val="00D86F75"/>
    <w:rsid w:val="00D9197F"/>
    <w:rsid w:val="00D91989"/>
    <w:rsid w:val="00D92112"/>
    <w:rsid w:val="00D923DC"/>
    <w:rsid w:val="00D92B0E"/>
    <w:rsid w:val="00DA26F3"/>
    <w:rsid w:val="00DA7C06"/>
    <w:rsid w:val="00DB0A88"/>
    <w:rsid w:val="00DB1066"/>
    <w:rsid w:val="00DB4AFC"/>
    <w:rsid w:val="00DD40EF"/>
    <w:rsid w:val="00DD5486"/>
    <w:rsid w:val="00DD559B"/>
    <w:rsid w:val="00DE1BBB"/>
    <w:rsid w:val="00DE5771"/>
    <w:rsid w:val="00DF09D4"/>
    <w:rsid w:val="00DF1A83"/>
    <w:rsid w:val="00E0699B"/>
    <w:rsid w:val="00E075F4"/>
    <w:rsid w:val="00E13CD1"/>
    <w:rsid w:val="00E175D7"/>
    <w:rsid w:val="00E20ED8"/>
    <w:rsid w:val="00E252EE"/>
    <w:rsid w:val="00E27E01"/>
    <w:rsid w:val="00E33F08"/>
    <w:rsid w:val="00E34871"/>
    <w:rsid w:val="00E36718"/>
    <w:rsid w:val="00E370A5"/>
    <w:rsid w:val="00E43BBC"/>
    <w:rsid w:val="00E44148"/>
    <w:rsid w:val="00E455DC"/>
    <w:rsid w:val="00E50B92"/>
    <w:rsid w:val="00E55965"/>
    <w:rsid w:val="00E57A69"/>
    <w:rsid w:val="00E57E49"/>
    <w:rsid w:val="00E60D91"/>
    <w:rsid w:val="00E62101"/>
    <w:rsid w:val="00E64CBF"/>
    <w:rsid w:val="00E67A32"/>
    <w:rsid w:val="00E7185D"/>
    <w:rsid w:val="00E724DF"/>
    <w:rsid w:val="00E80543"/>
    <w:rsid w:val="00E861CC"/>
    <w:rsid w:val="00E96A67"/>
    <w:rsid w:val="00E96CC5"/>
    <w:rsid w:val="00EB2034"/>
    <w:rsid w:val="00EB508F"/>
    <w:rsid w:val="00EB653D"/>
    <w:rsid w:val="00EB7741"/>
    <w:rsid w:val="00EC1B75"/>
    <w:rsid w:val="00EC4F44"/>
    <w:rsid w:val="00EC7E3D"/>
    <w:rsid w:val="00ED03FC"/>
    <w:rsid w:val="00ED0D1B"/>
    <w:rsid w:val="00ED2041"/>
    <w:rsid w:val="00ED22A6"/>
    <w:rsid w:val="00ED7264"/>
    <w:rsid w:val="00EE395A"/>
    <w:rsid w:val="00EE3A5D"/>
    <w:rsid w:val="00EE5FEF"/>
    <w:rsid w:val="00EE65B4"/>
    <w:rsid w:val="00EE72B9"/>
    <w:rsid w:val="00EE763C"/>
    <w:rsid w:val="00EF622D"/>
    <w:rsid w:val="00F004A1"/>
    <w:rsid w:val="00F0126B"/>
    <w:rsid w:val="00F05307"/>
    <w:rsid w:val="00F0618D"/>
    <w:rsid w:val="00F10E96"/>
    <w:rsid w:val="00F14ECD"/>
    <w:rsid w:val="00F2051E"/>
    <w:rsid w:val="00F45ED0"/>
    <w:rsid w:val="00F467F2"/>
    <w:rsid w:val="00F53854"/>
    <w:rsid w:val="00F573B5"/>
    <w:rsid w:val="00F60FEA"/>
    <w:rsid w:val="00F630BC"/>
    <w:rsid w:val="00F65012"/>
    <w:rsid w:val="00F71FFD"/>
    <w:rsid w:val="00F727BA"/>
    <w:rsid w:val="00F74717"/>
    <w:rsid w:val="00F7680A"/>
    <w:rsid w:val="00F8256E"/>
    <w:rsid w:val="00F833E8"/>
    <w:rsid w:val="00F85DB8"/>
    <w:rsid w:val="00F95360"/>
    <w:rsid w:val="00FA0D48"/>
    <w:rsid w:val="00FA1B2C"/>
    <w:rsid w:val="00FA3A7F"/>
    <w:rsid w:val="00FA6349"/>
    <w:rsid w:val="00FB3391"/>
    <w:rsid w:val="00FB4E88"/>
    <w:rsid w:val="00FB5D95"/>
    <w:rsid w:val="00FB5FA6"/>
    <w:rsid w:val="00FB7899"/>
    <w:rsid w:val="00FC1005"/>
    <w:rsid w:val="00FC1FD3"/>
    <w:rsid w:val="00FC3B1B"/>
    <w:rsid w:val="00FC3D4F"/>
    <w:rsid w:val="00FD06F2"/>
    <w:rsid w:val="00FD28E5"/>
    <w:rsid w:val="00FD5C07"/>
    <w:rsid w:val="00FD66B7"/>
    <w:rsid w:val="00FE1624"/>
    <w:rsid w:val="00FE18C8"/>
    <w:rsid w:val="00FE450B"/>
    <w:rsid w:val="00FF7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6224E"/>
  <w15:chartTrackingRefBased/>
  <w15:docId w15:val="{F66B24B4-02F7-4A89-AA25-66FFB0871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A1B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1B2C"/>
    <w:rPr>
      <w:rFonts w:ascii="Courier New" w:eastAsia="Times New Roman" w:hAnsi="Courier New" w:cs="Courier New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FA1B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Tok">
    <w:name w:val="KeywordTok"/>
    <w:basedOn w:val="DefaultParagraphFont"/>
    <w:rsid w:val="009C63A3"/>
    <w:rPr>
      <w:rFonts w:ascii="Consolas" w:hAnsi="Consolas"/>
      <w:b/>
      <w:color w:val="204A87"/>
      <w:shd w:val="clear" w:color="auto" w:fill="F8F8F8"/>
    </w:rPr>
  </w:style>
  <w:style w:type="character" w:customStyle="1" w:styleId="DecValTok">
    <w:name w:val="DecValTok"/>
    <w:basedOn w:val="DefaultParagraphFont"/>
    <w:rsid w:val="009C63A3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DefaultParagraphFont"/>
    <w:rsid w:val="009C63A3"/>
    <w:rPr>
      <w:rFonts w:ascii="Consolas" w:hAnsi="Consolas"/>
      <w:color w:val="0000CF"/>
      <w:shd w:val="clear" w:color="auto" w:fill="F8F8F8"/>
    </w:rPr>
  </w:style>
  <w:style w:type="character" w:customStyle="1" w:styleId="NormalTok">
    <w:name w:val="NormalTok"/>
    <w:basedOn w:val="DefaultParagraphFont"/>
    <w:rsid w:val="009C63A3"/>
    <w:rPr>
      <w:rFonts w:ascii="Consolas" w:hAnsi="Consolas"/>
      <w:shd w:val="clear" w:color="auto" w:fill="F8F8F8"/>
    </w:rPr>
  </w:style>
  <w:style w:type="character" w:customStyle="1" w:styleId="VerbatimChar">
    <w:name w:val="Verbatim Char"/>
    <w:basedOn w:val="DefaultParagraphFont"/>
    <w:link w:val="SourceCode"/>
    <w:rsid w:val="009C63A3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C63A3"/>
    <w:pPr>
      <w:shd w:val="clear" w:color="auto" w:fill="F8F8F8"/>
      <w:wordWrap w:val="0"/>
      <w:spacing w:after="200" w:line="240" w:lineRule="auto"/>
    </w:pPr>
    <w:rPr>
      <w:rFonts w:ascii="Consolas" w:hAnsi="Consolas"/>
      <w:lang w:val="en-CA"/>
    </w:rPr>
  </w:style>
  <w:style w:type="paragraph" w:styleId="ListParagraph">
    <w:name w:val="List Paragraph"/>
    <w:basedOn w:val="Normal"/>
    <w:uiPriority w:val="34"/>
    <w:qFormat/>
    <w:rsid w:val="009C63A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972C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gghfmyibcob">
    <w:name w:val="gghfmyibcob"/>
    <w:basedOn w:val="DefaultParagraphFont"/>
    <w:rsid w:val="007D5253"/>
  </w:style>
  <w:style w:type="character" w:customStyle="1" w:styleId="StringTok">
    <w:name w:val="StringTok"/>
    <w:basedOn w:val="VerbatimChar"/>
    <w:rsid w:val="00F8256E"/>
    <w:rPr>
      <w:rFonts w:ascii="Consolas" w:hAnsi="Consolas"/>
      <w:color w:val="4E9A06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F8256E"/>
    <w:rPr>
      <w:rFonts w:ascii="Consolas" w:hAnsi="Consolas"/>
      <w:color w:val="204A87"/>
      <w:sz w:val="22"/>
      <w:shd w:val="clear" w:color="auto" w:fill="F8F8F8"/>
    </w:rPr>
  </w:style>
  <w:style w:type="character" w:customStyle="1" w:styleId="CommentTok">
    <w:name w:val="CommentTok"/>
    <w:basedOn w:val="VerbatimChar"/>
    <w:rsid w:val="00F8256E"/>
    <w:rPr>
      <w:rFonts w:ascii="Consolas" w:hAnsi="Consolas"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5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4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1</Pages>
  <Words>2021</Words>
  <Characters>1152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kmin Jichkar</dc:creator>
  <cp:keywords/>
  <dc:description/>
  <cp:lastModifiedBy>Rukmin Jichkar</cp:lastModifiedBy>
  <cp:revision>21</cp:revision>
  <cp:lastPrinted>2017-02-19T23:03:00Z</cp:lastPrinted>
  <dcterms:created xsi:type="dcterms:W3CDTF">2017-02-19T01:24:00Z</dcterms:created>
  <dcterms:modified xsi:type="dcterms:W3CDTF">2017-02-19T23:14:00Z</dcterms:modified>
</cp:coreProperties>
</file>